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0C7E1" w14:textId="531CA052" w:rsidR="000536EB" w:rsidRDefault="00BA7006" w:rsidP="00BA7006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 xml:space="preserve">نام و نام خانوادگی </w:t>
      </w:r>
      <w:r>
        <w:rPr>
          <w:rFonts w:cs="B Titr" w:hint="cs"/>
          <w:sz w:val="24"/>
          <w:szCs w:val="24"/>
          <w:rtl/>
        </w:rPr>
        <w:t>:</w:t>
      </w:r>
      <w:r w:rsidR="0084311A">
        <w:rPr>
          <w:rFonts w:cs="B Titr"/>
          <w:sz w:val="24"/>
          <w:szCs w:val="24"/>
        </w:rPr>
        <w:t xml:space="preserve"> </w:t>
      </w:r>
      <w:r w:rsidR="00997318">
        <w:rPr>
          <w:rFonts w:cs="B Titr" w:hint="cs"/>
          <w:sz w:val="24"/>
          <w:szCs w:val="24"/>
          <w:rtl/>
        </w:rPr>
        <w:t>محمد امین فهیمی</w:t>
      </w:r>
    </w:p>
    <w:p w14:paraId="52775B73" w14:textId="77777777" w:rsidR="000536EB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حوزه فعالیت:</w:t>
      </w:r>
      <w:r w:rsidR="0084311A">
        <w:rPr>
          <w:rFonts w:cs="B Titr" w:hint="cs"/>
          <w:sz w:val="24"/>
          <w:szCs w:val="24"/>
          <w:rtl/>
        </w:rPr>
        <w:t xml:space="preserve"> هوش مصنوعی</w:t>
      </w:r>
      <w:r>
        <w:rPr>
          <w:rFonts w:cs="B Titr" w:hint="cs"/>
          <w:sz w:val="24"/>
          <w:szCs w:val="24"/>
          <w:rtl/>
        </w:rPr>
        <w:t xml:space="preserve"> </w:t>
      </w:r>
    </w:p>
    <w:p w14:paraId="20FDF687" w14:textId="37E581E0" w:rsidR="0084311A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تاریخ</w:t>
      </w:r>
      <w:r>
        <w:rPr>
          <w:rFonts w:cs="B Titr"/>
          <w:sz w:val="24"/>
          <w:szCs w:val="24"/>
        </w:rPr>
        <w:t xml:space="preserve"> </w:t>
      </w:r>
      <w:r>
        <w:rPr>
          <w:rFonts w:cs="B Titr" w:hint="cs"/>
          <w:sz w:val="24"/>
          <w:szCs w:val="24"/>
          <w:rtl/>
        </w:rPr>
        <w:t xml:space="preserve"> شروع همکاری</w:t>
      </w:r>
      <w:r w:rsidRPr="001B2CC0">
        <w:rPr>
          <w:rFonts w:cs="B Titr" w:hint="cs"/>
          <w:sz w:val="24"/>
          <w:szCs w:val="24"/>
          <w:rtl/>
        </w:rPr>
        <w:t>:</w:t>
      </w:r>
      <w:r w:rsidR="0084311A">
        <w:rPr>
          <w:rFonts w:cs="B Titr" w:hint="cs"/>
          <w:sz w:val="24"/>
          <w:szCs w:val="24"/>
          <w:rtl/>
        </w:rPr>
        <w:t xml:space="preserve"> </w:t>
      </w:r>
      <w:r w:rsidR="00E72CCA">
        <w:rPr>
          <w:rFonts w:cs="B Titr" w:hint="cs"/>
          <w:sz w:val="24"/>
          <w:szCs w:val="24"/>
          <w:rtl/>
        </w:rPr>
        <w:t>24</w:t>
      </w:r>
      <w:r w:rsidR="005254B7">
        <w:rPr>
          <w:rFonts w:cs="B Titr" w:hint="cs"/>
          <w:sz w:val="24"/>
          <w:szCs w:val="24"/>
          <w:rtl/>
        </w:rPr>
        <w:t>/4/1404</w:t>
      </w:r>
    </w:p>
    <w:p w14:paraId="6624EC61" w14:textId="0DB8AAD2" w:rsidR="000536EB" w:rsidRDefault="00BA7006" w:rsidP="0084311A">
      <w:pPr>
        <w:pStyle w:val="Header"/>
        <w:bidi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>تاریخ  گزارش عملکرد:</w:t>
      </w:r>
      <w:r w:rsidR="00B7575E" w:rsidRPr="00B7575E">
        <w:rPr>
          <w:rFonts w:cs="B Titr" w:hint="cs"/>
          <w:sz w:val="24"/>
          <w:szCs w:val="24"/>
          <w:rtl/>
        </w:rPr>
        <w:t xml:space="preserve"> </w:t>
      </w:r>
      <w:r w:rsidR="00B7575E">
        <w:rPr>
          <w:rFonts w:cs="B Titr" w:hint="cs"/>
          <w:sz w:val="24"/>
          <w:szCs w:val="24"/>
          <w:rtl/>
        </w:rPr>
        <w:t>2</w:t>
      </w:r>
      <w:r w:rsidR="00B7575E">
        <w:rPr>
          <w:rFonts w:cs="B Titr" w:hint="cs"/>
          <w:sz w:val="24"/>
          <w:szCs w:val="24"/>
          <w:rtl/>
        </w:rPr>
        <w:t>5</w:t>
      </w:r>
      <w:r w:rsidR="00B7575E">
        <w:rPr>
          <w:rFonts w:cs="B Titr" w:hint="cs"/>
          <w:sz w:val="24"/>
          <w:szCs w:val="24"/>
          <w:rtl/>
        </w:rPr>
        <w:t>/4/1404</w:t>
      </w:r>
    </w:p>
    <w:p w14:paraId="529470A3" w14:textId="007DFFC0" w:rsidR="00BA7006" w:rsidRPr="00BA7006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 xml:space="preserve"> </w:t>
      </w:r>
      <w:r w:rsidRPr="001B2CC0">
        <w:rPr>
          <w:rFonts w:cs="B Titr" w:hint="cs"/>
          <w:sz w:val="24"/>
          <w:szCs w:val="24"/>
          <w:rtl/>
        </w:rPr>
        <w:t>شماره</w:t>
      </w:r>
      <w:r>
        <w:rPr>
          <w:rFonts w:cs="B Titr" w:hint="cs"/>
          <w:sz w:val="24"/>
          <w:szCs w:val="24"/>
          <w:rtl/>
        </w:rPr>
        <w:t xml:space="preserve"> گزارش</w:t>
      </w:r>
      <w:r w:rsidRPr="001B2CC0">
        <w:rPr>
          <w:rFonts w:cs="B Titr" w:hint="cs"/>
          <w:sz w:val="24"/>
          <w:szCs w:val="24"/>
          <w:rtl/>
        </w:rPr>
        <w:t>:</w:t>
      </w:r>
      <w:r w:rsidR="00D22467">
        <w:rPr>
          <w:rFonts w:cs="B Titr" w:hint="cs"/>
          <w:sz w:val="24"/>
          <w:szCs w:val="24"/>
          <w:rtl/>
        </w:rPr>
        <w:t xml:space="preserve"> </w:t>
      </w:r>
      <w:r w:rsidR="00B7575E">
        <w:rPr>
          <w:rFonts w:cs="B Titr" w:hint="cs"/>
          <w:sz w:val="24"/>
          <w:szCs w:val="24"/>
          <w:rtl/>
        </w:rPr>
        <w:t>2</w:t>
      </w:r>
    </w:p>
    <w:p w14:paraId="262F1C5A" w14:textId="5475256D" w:rsidR="001B2CC0" w:rsidRPr="001B2CC0" w:rsidRDefault="001B2CC0" w:rsidP="000536EB">
      <w:pPr>
        <w:shd w:val="clear" w:color="auto" w:fill="D9D9D9" w:themeFill="background1" w:themeFillShade="D9"/>
        <w:bidi/>
        <w:rPr>
          <w:rFonts w:cs="B Titr"/>
          <w:sz w:val="24"/>
          <w:szCs w:val="24"/>
        </w:rPr>
      </w:pPr>
      <w:r w:rsidRPr="001B2CC0">
        <w:rPr>
          <w:rFonts w:cs="B Titr" w:hint="cs"/>
          <w:sz w:val="24"/>
          <w:szCs w:val="24"/>
          <w:rtl/>
        </w:rPr>
        <w:t>قسمت اول: فاز مطالعاتی</w:t>
      </w:r>
      <w:r>
        <w:rPr>
          <w:rFonts w:cs="B Titr" w:hint="cs"/>
          <w:sz w:val="24"/>
          <w:szCs w:val="24"/>
          <w:rtl/>
        </w:rPr>
        <w:t xml:space="preserve">                                زمان صرف شده</w:t>
      </w:r>
      <w:r w:rsidR="00E72CCA">
        <w:rPr>
          <w:rFonts w:cs="B Titr" w:hint="cs"/>
          <w:sz w:val="24"/>
          <w:szCs w:val="24"/>
          <w:rtl/>
        </w:rPr>
        <w:t xml:space="preserve"> </w:t>
      </w:r>
      <w:r>
        <w:rPr>
          <w:rFonts w:cs="B Titr" w:hint="cs"/>
          <w:sz w:val="24"/>
          <w:szCs w:val="24"/>
          <w:rtl/>
        </w:rPr>
        <w:t>:</w:t>
      </w:r>
      <w:r w:rsidR="00E72CCA">
        <w:rPr>
          <w:rFonts w:cs="B Titr" w:hint="cs"/>
          <w:sz w:val="24"/>
          <w:szCs w:val="24"/>
          <w:rtl/>
        </w:rPr>
        <w:t xml:space="preserve"> </w:t>
      </w:r>
      <w:r w:rsidR="00A978C4">
        <w:rPr>
          <w:rFonts w:cs="B Titr"/>
          <w:sz w:val="24"/>
          <w:szCs w:val="24"/>
        </w:rPr>
        <w:t xml:space="preserve">  </w:t>
      </w:r>
      <w:r w:rsidR="005254B7">
        <w:rPr>
          <w:rFonts w:cs="B Titr" w:hint="cs"/>
          <w:sz w:val="24"/>
          <w:szCs w:val="24"/>
          <w:rtl/>
        </w:rPr>
        <w:t xml:space="preserve"> </w:t>
      </w:r>
      <w:r w:rsidR="000536EB">
        <w:rPr>
          <w:rFonts w:cs="B Titr" w:hint="cs"/>
          <w:sz w:val="24"/>
          <w:szCs w:val="24"/>
          <w:rtl/>
        </w:rPr>
        <w:t>ساعت</w:t>
      </w:r>
    </w:p>
    <w:p w14:paraId="1DCDFED5" w14:textId="701B4D1C" w:rsidR="00E72CCA" w:rsidRPr="004D2E84" w:rsidRDefault="00A978C4" w:rsidP="00A978C4">
      <w:pPr>
        <w:pStyle w:val="ListParagraph"/>
        <w:numPr>
          <w:ilvl w:val="0"/>
          <w:numId w:val="4"/>
        </w:numPr>
        <w:bidi/>
        <w:spacing w:after="0"/>
        <w:rPr>
          <w:rFonts w:cs="B Nazanin"/>
          <w:color w:val="767171" w:themeColor="background2" w:themeShade="80"/>
          <w:sz w:val="24"/>
          <w:szCs w:val="24"/>
        </w:rPr>
      </w:pPr>
      <w:r w:rsidRPr="00A978C4">
        <w:rPr>
          <w:rFonts w:cs="B Nazanin"/>
          <w:color w:val="767171" w:themeColor="background2" w:themeShade="80"/>
          <w:sz w:val="24"/>
          <w:szCs w:val="24"/>
          <w:rtl/>
          <w:lang w:bidi="ar-SA"/>
        </w:rPr>
        <w:t>مطالعه فایل</w:t>
      </w:r>
      <w:r w:rsidRPr="00A978C4">
        <w:rPr>
          <w:rFonts w:cs="B Nazanin"/>
          <w:color w:val="767171" w:themeColor="background2" w:themeShade="80"/>
          <w:sz w:val="24"/>
          <w:szCs w:val="24"/>
        </w:rPr>
        <w:t xml:space="preserve"> README </w:t>
      </w:r>
      <w:r w:rsidRPr="00A978C4">
        <w:rPr>
          <w:rFonts w:cs="B Nazanin"/>
          <w:color w:val="767171" w:themeColor="background2" w:themeShade="80"/>
          <w:sz w:val="24"/>
          <w:szCs w:val="24"/>
          <w:rtl/>
          <w:lang w:bidi="ar-SA"/>
        </w:rPr>
        <w:t>برای درک کلی</w:t>
      </w:r>
      <w:r>
        <w:rPr>
          <w:rFonts w:cs="B Nazanin"/>
          <w:color w:val="767171" w:themeColor="background2" w:themeShade="80"/>
          <w:sz w:val="24"/>
          <w:szCs w:val="24"/>
          <w:lang w:bidi="ar-SA"/>
        </w:rPr>
        <w:t xml:space="preserve"> </w:t>
      </w:r>
      <w:r>
        <w:rPr>
          <w:rFonts w:cs="B Nazanin" w:hint="cs"/>
          <w:color w:val="767171" w:themeColor="background2" w:themeShade="80"/>
          <w:sz w:val="24"/>
          <w:szCs w:val="24"/>
          <w:rtl/>
        </w:rPr>
        <w:t xml:space="preserve"> و نوشتن</w:t>
      </w:r>
      <w:r w:rsidR="004D2E84">
        <w:rPr>
          <w:rFonts w:cs="B Nazanin" w:hint="cs"/>
          <w:color w:val="767171" w:themeColor="background2" w:themeShade="80"/>
          <w:sz w:val="24"/>
          <w:szCs w:val="24"/>
          <w:rtl/>
        </w:rPr>
        <w:t xml:space="preserve"> </w:t>
      </w:r>
      <w:hyperlink w:anchor="خلاصه_پروژه" w:history="1">
        <w:r w:rsidR="004D2E84" w:rsidRPr="004D2E84">
          <w:rPr>
            <w:rStyle w:val="Hyperlink"/>
            <w:rFonts w:cs="B Nazanin" w:hint="cs"/>
            <w:i/>
            <w:iCs/>
            <w:color w:val="4472C4" w:themeColor="accent1"/>
            <w:sz w:val="24"/>
            <w:szCs w:val="24"/>
            <w:rtl/>
          </w:rPr>
          <w:t>خل</w:t>
        </w:r>
        <w:r w:rsidR="004D2E84" w:rsidRPr="004D2E84">
          <w:rPr>
            <w:rStyle w:val="Hyperlink"/>
            <w:rFonts w:cs="B Nazanin" w:hint="cs"/>
            <w:i/>
            <w:iCs/>
            <w:color w:val="4472C4" w:themeColor="accent1"/>
            <w:sz w:val="24"/>
            <w:szCs w:val="24"/>
            <w:rtl/>
          </w:rPr>
          <w:t>ا</w:t>
        </w:r>
        <w:r w:rsidR="004D2E84" w:rsidRPr="004D2E84">
          <w:rPr>
            <w:rStyle w:val="Hyperlink"/>
            <w:rFonts w:cs="B Nazanin" w:hint="cs"/>
            <w:i/>
            <w:iCs/>
            <w:color w:val="4472C4" w:themeColor="accent1"/>
            <w:sz w:val="24"/>
            <w:szCs w:val="24"/>
            <w:rtl/>
          </w:rPr>
          <w:t xml:space="preserve">صه پروژه </w:t>
        </w:r>
        <w:r w:rsidR="004D2E84" w:rsidRPr="004D2E84">
          <w:rPr>
            <w:rStyle w:val="Hyperlink"/>
            <w:rFonts w:cs="B Nazanin"/>
            <w:i/>
            <w:iCs/>
            <w:color w:val="4472C4" w:themeColor="accent1"/>
            <w:sz w:val="24"/>
            <w:szCs w:val="24"/>
          </w:rPr>
          <w:t>fcdd</w:t>
        </w:r>
      </w:hyperlink>
    </w:p>
    <w:p w14:paraId="7C6FCDDC" w14:textId="5FCAE051" w:rsidR="004D2E84" w:rsidRPr="00B7575E" w:rsidRDefault="00B7575E" w:rsidP="004D2E84">
      <w:pPr>
        <w:pStyle w:val="ListParagraph"/>
        <w:numPr>
          <w:ilvl w:val="0"/>
          <w:numId w:val="4"/>
        </w:numPr>
        <w:bidi/>
        <w:spacing w:after="0"/>
        <w:rPr>
          <w:rFonts w:cs="B Nazanin"/>
          <w:i/>
          <w:iCs/>
          <w:color w:val="767171" w:themeColor="background2" w:themeShade="80"/>
          <w:sz w:val="24"/>
          <w:szCs w:val="24"/>
        </w:rPr>
      </w:pPr>
      <w:r w:rsidRPr="00B7575E">
        <w:rPr>
          <w:rFonts w:cs="B Nazanin"/>
          <w:i/>
          <w:iCs/>
          <w:color w:val="767171" w:themeColor="background2" w:themeShade="80"/>
          <w:sz w:val="24"/>
          <w:szCs w:val="24"/>
          <w:rtl/>
        </w:rPr>
        <w:fldChar w:fldCharType="begin"/>
      </w:r>
      <w:r w:rsidRPr="00B7575E">
        <w:rPr>
          <w:rFonts w:cs="B Nazanin"/>
          <w:i/>
          <w:iCs/>
          <w:color w:val="767171" w:themeColor="background2" w:themeShade="80"/>
          <w:sz w:val="24"/>
          <w:szCs w:val="24"/>
        </w:rPr>
        <w:instrText>HYPERLINK</w:instrText>
      </w:r>
      <w:r w:rsidRPr="00B7575E">
        <w:rPr>
          <w:rFonts w:cs="B Nazanin"/>
          <w:i/>
          <w:iCs/>
          <w:color w:val="767171" w:themeColor="background2" w:themeShade="80"/>
          <w:sz w:val="24"/>
          <w:szCs w:val="24"/>
          <w:rtl/>
        </w:rPr>
        <w:instrText xml:space="preserve">  \</w:instrText>
      </w:r>
      <w:r w:rsidRPr="00B7575E">
        <w:rPr>
          <w:rFonts w:cs="B Nazanin"/>
          <w:i/>
          <w:iCs/>
          <w:color w:val="767171" w:themeColor="background2" w:themeShade="80"/>
          <w:sz w:val="24"/>
          <w:szCs w:val="24"/>
        </w:rPr>
        <w:instrText>l</w:instrText>
      </w:r>
      <w:r w:rsidRPr="00B7575E">
        <w:rPr>
          <w:rFonts w:cs="B Nazanin"/>
          <w:i/>
          <w:iCs/>
          <w:color w:val="767171" w:themeColor="background2" w:themeShade="80"/>
          <w:sz w:val="24"/>
          <w:szCs w:val="24"/>
          <w:rtl/>
        </w:rPr>
        <w:instrText xml:space="preserve"> "فناور</w:instrText>
      </w:r>
      <w:r w:rsidRPr="00B7575E">
        <w:rPr>
          <w:rFonts w:cs="B Nazanin" w:hint="cs"/>
          <w:i/>
          <w:iCs/>
          <w:color w:val="767171" w:themeColor="background2" w:themeShade="80"/>
          <w:sz w:val="24"/>
          <w:szCs w:val="24"/>
          <w:rtl/>
        </w:rPr>
        <w:instrText>ی</w:instrText>
      </w:r>
      <w:r w:rsidRPr="00B7575E">
        <w:rPr>
          <w:rFonts w:cs="B Nazanin"/>
          <w:i/>
          <w:iCs/>
          <w:color w:val="767171" w:themeColor="background2" w:themeShade="80"/>
          <w:sz w:val="24"/>
          <w:szCs w:val="24"/>
          <w:rtl/>
        </w:rPr>
        <w:instrText>_ها</w:instrText>
      </w:r>
      <w:r w:rsidRPr="00B7575E">
        <w:rPr>
          <w:rFonts w:cs="B Nazanin" w:hint="cs"/>
          <w:i/>
          <w:iCs/>
          <w:color w:val="767171" w:themeColor="background2" w:themeShade="80"/>
          <w:sz w:val="24"/>
          <w:szCs w:val="24"/>
          <w:rtl/>
        </w:rPr>
        <w:instrText>ی</w:instrText>
      </w:r>
      <w:r w:rsidRPr="00B7575E">
        <w:rPr>
          <w:rFonts w:cs="B Nazanin"/>
          <w:i/>
          <w:iCs/>
          <w:color w:val="767171" w:themeColor="background2" w:themeShade="80"/>
          <w:sz w:val="24"/>
          <w:szCs w:val="24"/>
          <w:rtl/>
        </w:rPr>
        <w:instrText>_استفاده_شده"</w:instrText>
      </w:r>
      <w:r w:rsidRPr="00B7575E">
        <w:rPr>
          <w:rFonts w:cs="B Nazanin"/>
          <w:i/>
          <w:iCs/>
          <w:color w:val="767171" w:themeColor="background2" w:themeShade="80"/>
          <w:sz w:val="24"/>
          <w:szCs w:val="24"/>
          <w:rtl/>
        </w:rPr>
      </w:r>
      <w:r w:rsidRPr="00B7575E">
        <w:rPr>
          <w:rFonts w:cs="B Nazanin"/>
          <w:i/>
          <w:iCs/>
          <w:color w:val="767171" w:themeColor="background2" w:themeShade="80"/>
          <w:sz w:val="24"/>
          <w:szCs w:val="24"/>
          <w:rtl/>
        </w:rPr>
        <w:fldChar w:fldCharType="separate"/>
      </w:r>
      <w:r w:rsidR="004D2E84" w:rsidRPr="00B7575E">
        <w:rPr>
          <w:rStyle w:val="Hyperlink"/>
          <w:rFonts w:cs="B Nazanin"/>
          <w:i/>
          <w:iCs/>
          <w:sz w:val="24"/>
          <w:szCs w:val="24"/>
          <w:rtl/>
        </w:rPr>
        <w:t>شناسایی ماژول‌ها و تکنولوژی‌های</w:t>
      </w:r>
      <w:r w:rsidR="004D2E84" w:rsidRPr="00B7575E">
        <w:rPr>
          <w:rStyle w:val="Hyperlink"/>
          <w:rFonts w:cs="B Nazanin"/>
          <w:i/>
          <w:iCs/>
          <w:sz w:val="24"/>
          <w:szCs w:val="24"/>
          <w:rtl/>
        </w:rPr>
        <w:t xml:space="preserve"> </w:t>
      </w:r>
      <w:r w:rsidR="004D2E84" w:rsidRPr="00B7575E">
        <w:rPr>
          <w:rStyle w:val="Hyperlink"/>
          <w:rFonts w:cs="B Nazanin"/>
          <w:i/>
          <w:iCs/>
          <w:sz w:val="24"/>
          <w:szCs w:val="24"/>
          <w:rtl/>
        </w:rPr>
        <w:t>پروژه</w:t>
      </w:r>
      <w:r w:rsidRPr="00B7575E">
        <w:rPr>
          <w:rFonts w:cs="B Nazanin"/>
          <w:i/>
          <w:iCs/>
          <w:color w:val="767171" w:themeColor="background2" w:themeShade="80"/>
          <w:sz w:val="24"/>
          <w:szCs w:val="24"/>
          <w:rtl/>
        </w:rPr>
        <w:fldChar w:fldCharType="end"/>
      </w:r>
    </w:p>
    <w:p w14:paraId="7F5DFC8B" w14:textId="441498A1" w:rsidR="001B2CC0" w:rsidRPr="00E72CCA" w:rsidRDefault="001B2CC0" w:rsidP="00E72CCA">
      <w:pPr>
        <w:shd w:val="clear" w:color="auto" w:fill="D9D9D9" w:themeFill="background1" w:themeFillShade="D9"/>
        <w:bidi/>
        <w:rPr>
          <w:rFonts w:hAnsi="Symbol"/>
          <w:rtl/>
        </w:rPr>
      </w:pPr>
      <w:r w:rsidRPr="001B2CC0">
        <w:rPr>
          <w:rFonts w:cs="B Titr" w:hint="eastAsia"/>
          <w:sz w:val="24"/>
          <w:szCs w:val="24"/>
          <w:rtl/>
        </w:rPr>
        <w:t>امور</w:t>
      </w:r>
      <w:r w:rsidRPr="001B2CC0">
        <w:rPr>
          <w:rFonts w:cs="B Titr"/>
          <w:sz w:val="24"/>
          <w:szCs w:val="24"/>
          <w:rtl/>
        </w:rPr>
        <w:t xml:space="preserve"> بروکراس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انجام شده</w:t>
      </w:r>
      <w:r>
        <w:rPr>
          <w:rFonts w:cs="B Titr"/>
          <w:sz w:val="24"/>
          <w:szCs w:val="24"/>
        </w:rPr>
        <w:t xml:space="preserve"> </w:t>
      </w:r>
      <w:r w:rsidR="00110F26">
        <w:rPr>
          <w:rFonts w:cs="B Titr"/>
          <w:sz w:val="24"/>
          <w:szCs w:val="24"/>
        </w:rPr>
        <w:t xml:space="preserve">     </w:t>
      </w:r>
      <w:r w:rsidR="00BA7006">
        <w:rPr>
          <w:rFonts w:cs="B Titr" w:hint="cs"/>
          <w:sz w:val="24"/>
          <w:szCs w:val="24"/>
          <w:rtl/>
        </w:rPr>
        <w:t xml:space="preserve">                     </w:t>
      </w:r>
      <w:r>
        <w:rPr>
          <w:rFonts w:cs="B Titr" w:hint="cs"/>
          <w:sz w:val="24"/>
          <w:szCs w:val="24"/>
          <w:rtl/>
        </w:rPr>
        <w:t>زمان صرف شده:</w:t>
      </w:r>
      <w:r w:rsidR="00E72CCA">
        <w:rPr>
          <w:rFonts w:cs="B Titr" w:hint="cs"/>
          <w:sz w:val="24"/>
          <w:szCs w:val="24"/>
          <w:rtl/>
        </w:rPr>
        <w:t xml:space="preserve"> </w:t>
      </w:r>
      <w:r w:rsidR="000536EB">
        <w:rPr>
          <w:rFonts w:cs="B Titr" w:hint="cs"/>
          <w:sz w:val="24"/>
          <w:szCs w:val="24"/>
          <w:rtl/>
        </w:rPr>
        <w:t>...</w:t>
      </w:r>
      <w:r w:rsidR="00D03ED9">
        <w:rPr>
          <w:rFonts w:cs="B Titr" w:hint="cs"/>
          <w:sz w:val="24"/>
          <w:szCs w:val="24"/>
          <w:rtl/>
        </w:rPr>
        <w:t xml:space="preserve"> ساعت</w:t>
      </w:r>
    </w:p>
    <w:p w14:paraId="0379E1CE" w14:textId="3982B3BB" w:rsidR="001B2CC0" w:rsidRPr="001F5E81" w:rsidRDefault="001B2CC0" w:rsidP="001F5E81">
      <w:pPr>
        <w:pStyle w:val="ListParagraph"/>
        <w:numPr>
          <w:ilvl w:val="0"/>
          <w:numId w:val="6"/>
        </w:numPr>
        <w:bidi/>
        <w:spacing w:after="0"/>
        <w:rPr>
          <w:rFonts w:cs="B Nazanin"/>
          <w:sz w:val="24"/>
          <w:szCs w:val="24"/>
        </w:rPr>
      </w:pPr>
    </w:p>
    <w:p w14:paraId="75D84831" w14:textId="77777777" w:rsidR="001B2CC0" w:rsidRPr="001B2CC0" w:rsidRDefault="001B2CC0" w:rsidP="001B2CC0">
      <w:pPr>
        <w:shd w:val="clear" w:color="auto" w:fill="D9D9D9" w:themeFill="background1" w:themeFillShade="D9"/>
        <w:bidi/>
        <w:jc w:val="center"/>
        <w:rPr>
          <w:rFonts w:cs="B Titr"/>
          <w:sz w:val="24"/>
          <w:szCs w:val="24"/>
        </w:rPr>
      </w:pPr>
      <w:r w:rsidRPr="001B2CC0">
        <w:rPr>
          <w:rFonts w:cs="B Titr" w:hint="eastAsia"/>
          <w:sz w:val="24"/>
          <w:szCs w:val="24"/>
          <w:rtl/>
        </w:rPr>
        <w:t>اولو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 w:hint="eastAsia"/>
          <w:sz w:val="24"/>
          <w:szCs w:val="24"/>
          <w:rtl/>
        </w:rPr>
        <w:t>ت‌ها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کار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فردا</w:t>
      </w:r>
      <w:r w:rsidRPr="001B2CC0">
        <w:rPr>
          <w:rFonts w:cs="B Titr"/>
          <w:sz w:val="24"/>
          <w:szCs w:val="24"/>
        </w:rPr>
        <w:t xml:space="preserve"> </w:t>
      </w:r>
    </w:p>
    <w:p w14:paraId="22837056" w14:textId="0A46C7E9" w:rsidR="000536EB" w:rsidRPr="00E72CCA" w:rsidRDefault="000536EB" w:rsidP="005254B7">
      <w:pPr>
        <w:pStyle w:val="ListParagraph"/>
        <w:numPr>
          <w:ilvl w:val="0"/>
          <w:numId w:val="7"/>
        </w:numPr>
        <w:bidi/>
        <w:rPr>
          <w:rFonts w:cs="Arial"/>
          <w:color w:val="767171" w:themeColor="background2" w:themeShade="80"/>
        </w:rPr>
      </w:pPr>
    </w:p>
    <w:p w14:paraId="1D23D324" w14:textId="0267D344" w:rsidR="00997318" w:rsidRPr="00997318" w:rsidRDefault="000536EB" w:rsidP="00997318">
      <w:pPr>
        <w:shd w:val="clear" w:color="auto" w:fill="BFBFBF" w:themeFill="background1" w:themeFillShade="BF"/>
        <w:bidi/>
        <w:jc w:val="center"/>
        <w:rPr>
          <w:rFonts w:cs="B Titr"/>
          <w:sz w:val="24"/>
          <w:szCs w:val="24"/>
          <w:shd w:val="clear" w:color="auto" w:fill="BFBFBF" w:themeFill="background1" w:themeFillShade="BF"/>
          <w:rtl/>
        </w:rPr>
      </w:pPr>
      <w:r w:rsidRPr="000536EB">
        <w:rPr>
          <w:rFonts w:cs="B Titr" w:hint="cs"/>
          <w:sz w:val="24"/>
          <w:szCs w:val="24"/>
          <w:shd w:val="clear" w:color="auto" w:fill="BFBFBF" w:themeFill="background1" w:themeFillShade="BF"/>
          <w:rtl/>
        </w:rPr>
        <w:t>محتوای پیشنهادی جهت کارگذاری در سایت شرکت به نام شما:</w:t>
      </w:r>
    </w:p>
    <w:p w14:paraId="4CFE929D" w14:textId="0800B7EB" w:rsidR="00997318" w:rsidRPr="00997318" w:rsidRDefault="000536EB" w:rsidP="00997318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 xml:space="preserve">حد اقل یک صفحه </w:t>
      </w:r>
      <w:r>
        <w:rPr>
          <w:rFonts w:cs="B Nazanin" w:hint="cs"/>
          <w:color w:val="EE0000"/>
          <w:sz w:val="18"/>
          <w:szCs w:val="18"/>
          <w:rtl/>
        </w:rPr>
        <w:t>تا 5 صفحه باشد</w:t>
      </w:r>
    </w:p>
    <w:p w14:paraId="1A2AAA2B" w14:textId="564B0013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می تواند دارای عکس باشد</w:t>
      </w:r>
    </w:p>
    <w:p w14:paraId="63967B6B" w14:textId="3F34837B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ترجیحا از دست آورد های شما در زمینه مطالعات و یا تحقیقات انجام شده باشد</w:t>
      </w:r>
    </w:p>
    <w:p w14:paraId="7CB35852" w14:textId="5312AE03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 xml:space="preserve">هر گزارش عملکرد یک محتوای جدید داشته باشد </w:t>
      </w:r>
    </w:p>
    <w:p w14:paraId="426D0818" w14:textId="0EF1E69B" w:rsid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از کپی و پیست کردن محتوای سایت های دیگر خود داری نمایید</w:t>
      </w:r>
    </w:p>
    <w:p w14:paraId="312F369A" w14:textId="603A2DB6" w:rsid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>
        <w:rPr>
          <w:rFonts w:cs="B Nazanin" w:hint="cs"/>
          <w:color w:val="EE0000"/>
          <w:sz w:val="18"/>
          <w:szCs w:val="18"/>
          <w:rtl/>
        </w:rPr>
        <w:t>این قسمت از گزارش الزامی می باشد. لذا در تکمیل آن دقت نمایید</w:t>
      </w:r>
    </w:p>
    <w:p w14:paraId="35018DD5" w14:textId="5ED774E1" w:rsidR="00A978C4" w:rsidRDefault="00213650" w:rsidP="00A978C4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>
        <w:rPr>
          <w:rFonts w:cs="B Nazanin" w:hint="cs"/>
          <w:color w:val="EE0000"/>
          <w:sz w:val="18"/>
          <w:szCs w:val="18"/>
          <w:rtl/>
        </w:rPr>
        <w:t xml:space="preserve">پیشنهاد: </w:t>
      </w:r>
      <w:r w:rsidR="000536EB">
        <w:rPr>
          <w:rFonts w:cs="B Nazanin" w:hint="cs"/>
          <w:color w:val="EE0000"/>
          <w:sz w:val="18"/>
          <w:szCs w:val="18"/>
          <w:rtl/>
        </w:rPr>
        <w:t xml:space="preserve">کل گزارش عملکرد می تواند 5 صفحه باشد. لذا از نگارش عجولانه خودداری نمایید و از صبح صفحه نگارش گزارش عملکرد شما باز باشد تا موردی از قلم </w:t>
      </w:r>
      <w:r>
        <w:rPr>
          <w:rFonts w:cs="B Nazanin" w:hint="cs"/>
          <w:color w:val="EE0000"/>
          <w:sz w:val="18"/>
          <w:szCs w:val="18"/>
          <w:rtl/>
        </w:rPr>
        <w:t>حذف نگردد و در پایان کار ، مواجهه با حجم زیاد محتوای نگارش نشده گزارش عملکرد نشوید.</w:t>
      </w:r>
    </w:p>
    <w:p w14:paraId="6FD189BC" w14:textId="77777777" w:rsidR="00A978C4" w:rsidRPr="00A978C4" w:rsidRDefault="00A978C4" w:rsidP="00A978C4">
      <w:pPr>
        <w:bidi/>
        <w:rPr>
          <w:b/>
          <w:bCs/>
        </w:rPr>
      </w:pPr>
      <w:r>
        <w:br w:type="page"/>
      </w:r>
      <w:r w:rsidRPr="00A978C4">
        <w:rPr>
          <w:rFonts w:ascii="Segoe UI Symbol" w:hAnsi="Segoe UI Symbol" w:cs="Segoe UI Symbol"/>
          <w:b/>
          <w:bCs/>
        </w:rPr>
        <w:lastRenderedPageBreak/>
        <w:t>🛢</w:t>
      </w:r>
      <w:r w:rsidRPr="00A978C4">
        <w:rPr>
          <w:b/>
          <w:bCs/>
        </w:rPr>
        <w:t>️</w:t>
      </w:r>
      <w:bookmarkStart w:id="0" w:name="خلاصه_پروژه"/>
      <w:r w:rsidRPr="00A978C4">
        <w:rPr>
          <w:b/>
          <w:bCs/>
          <w:sz w:val="24"/>
          <w:szCs w:val="24"/>
        </w:rPr>
        <w:t xml:space="preserve"> </w:t>
      </w:r>
      <w:r w:rsidRPr="00A978C4">
        <w:rPr>
          <w:b/>
          <w:bCs/>
          <w:sz w:val="24"/>
          <w:szCs w:val="24"/>
          <w:rtl/>
          <w:lang w:bidi="ar-SA"/>
        </w:rPr>
        <w:t>خلاصه پروژه</w:t>
      </w:r>
      <w:r w:rsidRPr="00A978C4">
        <w:rPr>
          <w:b/>
          <w:bCs/>
          <w:sz w:val="24"/>
          <w:szCs w:val="24"/>
        </w:rPr>
        <w:t xml:space="preserve"> FCDD – </w:t>
      </w:r>
      <w:r w:rsidRPr="00A978C4">
        <w:rPr>
          <w:b/>
          <w:bCs/>
          <w:sz w:val="24"/>
          <w:szCs w:val="24"/>
          <w:rtl/>
          <w:lang w:bidi="ar-SA"/>
        </w:rPr>
        <w:t>سیستم شناسایی آسیب سازند</w:t>
      </w:r>
      <w:bookmarkEnd w:id="0"/>
    </w:p>
    <w:p w14:paraId="549DE690" w14:textId="77777777" w:rsidR="00A978C4" w:rsidRPr="00A978C4" w:rsidRDefault="00A978C4" w:rsidP="00A978C4">
      <w:pPr>
        <w:bidi/>
      </w:pPr>
      <w:r w:rsidRPr="00A978C4">
        <w:rPr>
          <w:b/>
          <w:bCs/>
          <w:rtl/>
          <w:lang w:bidi="ar-SA"/>
        </w:rPr>
        <w:t>هدف اصلی</w:t>
      </w:r>
      <w:r w:rsidRPr="00A978C4">
        <w:rPr>
          <w:b/>
          <w:bCs/>
        </w:rPr>
        <w:t>:</w:t>
      </w:r>
      <w:r w:rsidRPr="00A978C4">
        <w:br/>
      </w:r>
      <w:r w:rsidRPr="00A978C4">
        <w:rPr>
          <w:rtl/>
          <w:lang w:bidi="ar-SA"/>
        </w:rPr>
        <w:t>شناسایی، پیش‌بینی و تحلیل آسیب‌های سازند در چاه‌های نفت و گاز برای جلوگیری از ضرر و بهبود راندمان حفاری و تولید</w:t>
      </w:r>
      <w:r w:rsidRPr="00A978C4">
        <w:t>.</w:t>
      </w:r>
    </w:p>
    <w:p w14:paraId="48A2F70E" w14:textId="77777777" w:rsidR="00A978C4" w:rsidRPr="00A978C4" w:rsidRDefault="00A978C4" w:rsidP="00A978C4">
      <w:pPr>
        <w:bidi/>
      </w:pPr>
      <w:r w:rsidRPr="00A978C4">
        <w:rPr>
          <w:b/>
          <w:bCs/>
          <w:rtl/>
          <w:lang w:bidi="ar-SA"/>
        </w:rPr>
        <w:t>قابلیت‌ها</w:t>
      </w:r>
      <w:r w:rsidRPr="00A978C4">
        <w:rPr>
          <w:b/>
          <w:bCs/>
        </w:rPr>
        <w:t>:</w:t>
      </w:r>
    </w:p>
    <w:p w14:paraId="2EECBEA3" w14:textId="77777777" w:rsidR="00A978C4" w:rsidRPr="00A978C4" w:rsidRDefault="00A978C4" w:rsidP="00A978C4">
      <w:pPr>
        <w:numPr>
          <w:ilvl w:val="0"/>
          <w:numId w:val="10"/>
        </w:numPr>
        <w:bidi/>
      </w:pPr>
      <w:r w:rsidRPr="00A978C4">
        <w:rPr>
          <w:rtl/>
          <w:lang w:bidi="ar-SA"/>
        </w:rPr>
        <w:t>تشخیص خودکار انواع آسیب‌ها در مراحل حفاری، تکمیل و تولید</w:t>
      </w:r>
    </w:p>
    <w:p w14:paraId="4B5A31EE" w14:textId="77777777" w:rsidR="00A978C4" w:rsidRPr="00A978C4" w:rsidRDefault="00A978C4" w:rsidP="00A978C4">
      <w:pPr>
        <w:numPr>
          <w:ilvl w:val="0"/>
          <w:numId w:val="10"/>
        </w:numPr>
        <w:bidi/>
      </w:pPr>
      <w:r w:rsidRPr="00A978C4">
        <w:rPr>
          <w:rtl/>
          <w:lang w:bidi="ar-SA"/>
        </w:rPr>
        <w:t>کاهش ابهام در تصمیم‌گیری‌های فنی و عملیاتی</w:t>
      </w:r>
    </w:p>
    <w:p w14:paraId="5E3A5292" w14:textId="77777777" w:rsidR="00A978C4" w:rsidRPr="00A978C4" w:rsidRDefault="00A978C4" w:rsidP="00A978C4">
      <w:pPr>
        <w:numPr>
          <w:ilvl w:val="0"/>
          <w:numId w:val="10"/>
        </w:numPr>
        <w:bidi/>
      </w:pPr>
      <w:r w:rsidRPr="00A978C4">
        <w:rPr>
          <w:rtl/>
          <w:lang w:bidi="ar-SA"/>
        </w:rPr>
        <w:t>ارائه هشدارهای لحظه‌ای برای پیشگیری از آسیب‌های جدی</w:t>
      </w:r>
    </w:p>
    <w:p w14:paraId="7E7EA671" w14:textId="77777777" w:rsidR="00A978C4" w:rsidRPr="00A978C4" w:rsidRDefault="00A978C4" w:rsidP="00A978C4">
      <w:pPr>
        <w:numPr>
          <w:ilvl w:val="0"/>
          <w:numId w:val="10"/>
        </w:numPr>
        <w:bidi/>
      </w:pPr>
      <w:r w:rsidRPr="00A978C4">
        <w:rPr>
          <w:rtl/>
          <w:lang w:bidi="ar-SA"/>
        </w:rPr>
        <w:t>پیشنهاد اقدامات پیشگیرانه با الگوریتم‌های هوشمند</w:t>
      </w:r>
    </w:p>
    <w:p w14:paraId="5BC44379" w14:textId="77777777" w:rsidR="00A978C4" w:rsidRPr="00A978C4" w:rsidRDefault="00A978C4" w:rsidP="00A978C4">
      <w:pPr>
        <w:bidi/>
      </w:pPr>
      <w:r w:rsidRPr="00A978C4">
        <w:rPr>
          <w:b/>
          <w:bCs/>
          <w:rtl/>
          <w:lang w:bidi="ar-SA"/>
        </w:rPr>
        <w:t>آسیب‌های شناسایی‌شده شامل</w:t>
      </w:r>
      <w:r w:rsidRPr="00A978C4">
        <w:rPr>
          <w:b/>
          <w:bCs/>
        </w:rPr>
        <w:t>:</w:t>
      </w:r>
      <w:r w:rsidRPr="00A978C4">
        <w:br/>
      </w:r>
      <w:r w:rsidRPr="00A978C4">
        <w:rPr>
          <w:rtl/>
          <w:lang w:bidi="ar-SA"/>
        </w:rPr>
        <w:t>آسیب ناشی از رس، مایعات، امولسیون‌ها، رسوبات، ترک‌های تنشی/شیمیایی و موارد دیگر</w:t>
      </w:r>
      <w:r w:rsidRPr="00A978C4">
        <w:t>.</w:t>
      </w:r>
    </w:p>
    <w:p w14:paraId="135D4DB4" w14:textId="77777777" w:rsidR="00A978C4" w:rsidRPr="00A978C4" w:rsidRDefault="00A978C4" w:rsidP="00A978C4">
      <w:pPr>
        <w:bidi/>
      </w:pPr>
      <w:r w:rsidRPr="00A978C4">
        <w:rPr>
          <w:b/>
          <w:bCs/>
          <w:rtl/>
          <w:lang w:bidi="ar-SA"/>
        </w:rPr>
        <w:t>فناوری‌های استفاده‌شده</w:t>
      </w:r>
      <w:r w:rsidRPr="00A978C4">
        <w:rPr>
          <w:b/>
          <w:bCs/>
        </w:rPr>
        <w:t>:</w:t>
      </w:r>
    </w:p>
    <w:p w14:paraId="7D7AB692" w14:textId="77777777" w:rsidR="00A978C4" w:rsidRPr="00A978C4" w:rsidRDefault="00A978C4" w:rsidP="00A978C4">
      <w:pPr>
        <w:numPr>
          <w:ilvl w:val="0"/>
          <w:numId w:val="11"/>
        </w:numPr>
        <w:bidi/>
      </w:pPr>
      <w:r w:rsidRPr="00A978C4">
        <w:rPr>
          <w:rFonts w:ascii="Segoe UI Emoji" w:hAnsi="Segoe UI Emoji" w:cs="Segoe UI Emoji"/>
        </w:rPr>
        <w:t>📊</w:t>
      </w:r>
      <w:r w:rsidRPr="00A978C4">
        <w:t xml:space="preserve"> </w:t>
      </w:r>
      <w:r w:rsidRPr="00A978C4">
        <w:rPr>
          <w:rtl/>
          <w:lang w:bidi="ar-SA"/>
        </w:rPr>
        <w:t>داده‌کاوی با</w:t>
      </w:r>
      <w:r w:rsidRPr="00A978C4">
        <w:t xml:space="preserve"> Python</w:t>
      </w:r>
    </w:p>
    <w:p w14:paraId="67BB0A7B" w14:textId="3626784D" w:rsidR="00A978C4" w:rsidRPr="00A978C4" w:rsidRDefault="00A978C4" w:rsidP="00A978C4">
      <w:pPr>
        <w:numPr>
          <w:ilvl w:val="0"/>
          <w:numId w:val="11"/>
        </w:numPr>
        <w:bidi/>
      </w:pPr>
      <w:r w:rsidRPr="00A978C4">
        <w:rPr>
          <w:rFonts w:ascii="Segoe UI Emoji" w:hAnsi="Segoe UI Emoji" w:cs="Segoe UI Emoji"/>
        </w:rPr>
        <w:t>🤖</w:t>
      </w:r>
      <w:r w:rsidRPr="00A978C4">
        <w:t xml:space="preserve"> </w:t>
      </w:r>
      <w:r w:rsidRPr="00A978C4">
        <w:rPr>
          <w:rtl/>
          <w:lang w:bidi="ar-SA"/>
        </w:rPr>
        <w:t>یادگیری ماشین</w:t>
      </w:r>
      <w:r w:rsidRPr="00A978C4">
        <w:t xml:space="preserve"> </w:t>
      </w:r>
      <w:r w:rsidR="00F93299">
        <w:rPr>
          <w:rFonts w:hint="cs"/>
          <w:rtl/>
        </w:rPr>
        <w:t>(</w:t>
      </w:r>
      <w:r w:rsidRPr="00A978C4">
        <w:t>XGBoost</w:t>
      </w:r>
      <w:r w:rsidRPr="00A978C4">
        <w:rPr>
          <w:rtl/>
          <w:lang w:bidi="ar-SA"/>
        </w:rPr>
        <w:t xml:space="preserve">، </w:t>
      </w:r>
      <w:r w:rsidRPr="00A978C4">
        <w:t>LSTM</w:t>
      </w:r>
      <w:r w:rsidRPr="00A978C4">
        <w:rPr>
          <w:rtl/>
          <w:lang w:bidi="ar-SA"/>
        </w:rPr>
        <w:t xml:space="preserve">، </w:t>
      </w:r>
      <w:proofErr w:type="gramStart"/>
      <w:r w:rsidRPr="00A978C4">
        <w:t xml:space="preserve">GAN </w:t>
      </w:r>
      <w:r w:rsidR="00F93299">
        <w:rPr>
          <w:rFonts w:hint="cs"/>
          <w:rtl/>
        </w:rPr>
        <w:t xml:space="preserve"> </w:t>
      </w:r>
      <w:r w:rsidRPr="00A978C4">
        <w:rPr>
          <w:rtl/>
          <w:lang w:bidi="ar-SA"/>
        </w:rPr>
        <w:t>و</w:t>
      </w:r>
      <w:proofErr w:type="gramEnd"/>
      <w:r w:rsidR="00F93299">
        <w:rPr>
          <w:rFonts w:hint="cs"/>
          <w:rtl/>
          <w:lang w:bidi="ar-SA"/>
        </w:rPr>
        <w:t xml:space="preserve"> </w:t>
      </w:r>
      <w:r w:rsidRPr="00A978C4">
        <w:t>...</w:t>
      </w:r>
      <w:r w:rsidR="00F93299">
        <w:rPr>
          <w:rFonts w:hint="cs"/>
          <w:rtl/>
        </w:rPr>
        <w:t>)</w:t>
      </w:r>
    </w:p>
    <w:p w14:paraId="0D8DEBE0" w14:textId="6CEA57B7" w:rsidR="00A978C4" w:rsidRPr="00A978C4" w:rsidRDefault="00A978C4" w:rsidP="00A978C4">
      <w:pPr>
        <w:numPr>
          <w:ilvl w:val="0"/>
          <w:numId w:val="11"/>
        </w:numPr>
        <w:bidi/>
      </w:pPr>
      <w:r w:rsidRPr="00A978C4">
        <w:rPr>
          <w:rFonts w:ascii="Segoe UI Emoji" w:hAnsi="Segoe UI Emoji" w:cs="Segoe UI Emoji"/>
        </w:rPr>
        <w:t>🎮</w:t>
      </w:r>
      <w:r w:rsidRPr="00A978C4">
        <w:t xml:space="preserve"> </w:t>
      </w:r>
      <w:r w:rsidRPr="00A978C4">
        <w:rPr>
          <w:rtl/>
          <w:lang w:bidi="ar-SA"/>
        </w:rPr>
        <w:t>شبیه‌سازی فیزیکی</w:t>
      </w:r>
      <w:r w:rsidRPr="00A978C4">
        <w:t xml:space="preserve"> </w:t>
      </w:r>
      <w:r w:rsidR="00F93299">
        <w:rPr>
          <w:rFonts w:hint="cs"/>
          <w:rtl/>
        </w:rPr>
        <w:t xml:space="preserve">( </w:t>
      </w:r>
      <w:r w:rsidRPr="00A978C4">
        <w:t>OpenFOAM</w:t>
      </w:r>
      <w:r w:rsidRPr="00A978C4">
        <w:rPr>
          <w:rtl/>
          <w:lang w:bidi="ar-SA"/>
        </w:rPr>
        <w:t xml:space="preserve">، </w:t>
      </w:r>
      <w:r w:rsidRPr="00A978C4">
        <w:t>FEniCS</w:t>
      </w:r>
      <w:r w:rsidR="00F93299">
        <w:rPr>
          <w:rFonts w:hint="cs"/>
          <w:rtl/>
        </w:rPr>
        <w:t>)</w:t>
      </w:r>
    </w:p>
    <w:p w14:paraId="189EA607" w14:textId="77777777" w:rsidR="00A978C4" w:rsidRPr="00A978C4" w:rsidRDefault="00A978C4" w:rsidP="00A978C4">
      <w:pPr>
        <w:numPr>
          <w:ilvl w:val="0"/>
          <w:numId w:val="11"/>
        </w:numPr>
        <w:bidi/>
      </w:pPr>
      <w:r w:rsidRPr="00A978C4">
        <w:rPr>
          <w:rFonts w:ascii="Segoe UI Emoji" w:hAnsi="Segoe UI Emoji" w:cs="Segoe UI Emoji"/>
        </w:rPr>
        <w:t>🌐</w:t>
      </w:r>
      <w:r w:rsidRPr="00A978C4">
        <w:t xml:space="preserve"> </w:t>
      </w:r>
      <w:r w:rsidRPr="00A978C4">
        <w:rPr>
          <w:rtl/>
          <w:lang w:bidi="ar-SA"/>
        </w:rPr>
        <w:t>داشبورد تحت وب</w:t>
      </w:r>
      <w:r w:rsidRPr="00A978C4">
        <w:t xml:space="preserve"> (React.js + D3.js)</w:t>
      </w:r>
    </w:p>
    <w:p w14:paraId="1954101F" w14:textId="7CE1F3B7" w:rsidR="00A978C4" w:rsidRPr="00A978C4" w:rsidRDefault="00A978C4" w:rsidP="00A978C4">
      <w:pPr>
        <w:numPr>
          <w:ilvl w:val="0"/>
          <w:numId w:val="11"/>
        </w:numPr>
        <w:bidi/>
      </w:pPr>
      <w:r w:rsidRPr="00A978C4">
        <w:rPr>
          <w:rFonts w:ascii="Segoe UI Symbol" w:hAnsi="Segoe UI Symbol" w:cs="Segoe UI Symbol"/>
        </w:rPr>
        <w:t>⚙</w:t>
      </w:r>
      <w:r w:rsidRPr="00A978C4">
        <w:t xml:space="preserve">️ </w:t>
      </w:r>
      <w:r w:rsidRPr="00A978C4">
        <w:rPr>
          <w:rtl/>
          <w:lang w:bidi="ar-SA"/>
        </w:rPr>
        <w:t>بک‌اند سریع با</w:t>
      </w:r>
      <w:r w:rsidR="00F93299">
        <w:rPr>
          <w:rFonts w:hint="cs"/>
          <w:rtl/>
          <w:lang w:bidi="ar-SA"/>
        </w:rPr>
        <w:t xml:space="preserve"> </w:t>
      </w:r>
      <w:r w:rsidRPr="00A978C4">
        <w:t xml:space="preserve"> FastAPI</w:t>
      </w:r>
    </w:p>
    <w:p w14:paraId="48FB23DE" w14:textId="77777777" w:rsidR="00A978C4" w:rsidRPr="00A978C4" w:rsidRDefault="00A978C4" w:rsidP="00A978C4">
      <w:pPr>
        <w:numPr>
          <w:ilvl w:val="0"/>
          <w:numId w:val="11"/>
        </w:numPr>
        <w:bidi/>
      </w:pPr>
      <w:r w:rsidRPr="00A978C4">
        <w:rPr>
          <w:rFonts w:ascii="Segoe UI Emoji" w:hAnsi="Segoe UI Emoji" w:cs="Segoe UI Emoji"/>
        </w:rPr>
        <w:t>💾</w:t>
      </w:r>
      <w:r w:rsidRPr="00A978C4">
        <w:t xml:space="preserve"> </w:t>
      </w:r>
      <w:r w:rsidRPr="00A978C4">
        <w:rPr>
          <w:rtl/>
          <w:lang w:bidi="ar-SA"/>
        </w:rPr>
        <w:t>ذخیره‌سازی ترکیبی</w:t>
      </w:r>
      <w:r w:rsidRPr="00A978C4">
        <w:t xml:space="preserve"> (PostgreSQL + MongoDB)</w:t>
      </w:r>
    </w:p>
    <w:p w14:paraId="659BD4BC" w14:textId="3B959082" w:rsidR="00A978C4" w:rsidRPr="00A978C4" w:rsidRDefault="00A978C4" w:rsidP="00A978C4">
      <w:pPr>
        <w:numPr>
          <w:ilvl w:val="0"/>
          <w:numId w:val="11"/>
        </w:numPr>
        <w:bidi/>
      </w:pPr>
      <w:r w:rsidRPr="00A978C4">
        <w:rPr>
          <w:rFonts w:ascii="Segoe UI Emoji" w:hAnsi="Segoe UI Emoji" w:cs="Segoe UI Emoji"/>
        </w:rPr>
        <w:t>📡</w:t>
      </w:r>
      <w:r w:rsidRPr="00A978C4">
        <w:t xml:space="preserve"> </w:t>
      </w:r>
      <w:r w:rsidRPr="00A978C4">
        <w:rPr>
          <w:rtl/>
          <w:lang w:bidi="ar-SA"/>
        </w:rPr>
        <w:t>مانیتورینگ لحظه‌ای با</w:t>
      </w:r>
      <w:r w:rsidR="00F93299">
        <w:rPr>
          <w:rFonts w:hint="cs"/>
          <w:rtl/>
          <w:lang w:bidi="ar-SA"/>
        </w:rPr>
        <w:t xml:space="preserve"> </w:t>
      </w:r>
      <w:r w:rsidRPr="00A978C4">
        <w:t xml:space="preserve"> Kafka + Grafana</w:t>
      </w:r>
      <w:r w:rsidR="00F93299">
        <w:rPr>
          <w:rFonts w:hint="cs"/>
          <w:rtl/>
        </w:rPr>
        <w:t xml:space="preserve">  </w:t>
      </w:r>
    </w:p>
    <w:p w14:paraId="263D2F61" w14:textId="77777777" w:rsidR="00A978C4" w:rsidRPr="00A978C4" w:rsidRDefault="00A978C4" w:rsidP="00A978C4">
      <w:pPr>
        <w:bidi/>
      </w:pPr>
      <w:r w:rsidRPr="00A978C4">
        <w:rPr>
          <w:b/>
          <w:bCs/>
          <w:rtl/>
          <w:lang w:bidi="ar-SA"/>
        </w:rPr>
        <w:t>خروجی‌ها</w:t>
      </w:r>
      <w:r w:rsidRPr="00A978C4">
        <w:rPr>
          <w:b/>
          <w:bCs/>
        </w:rPr>
        <w:t>:</w:t>
      </w:r>
    </w:p>
    <w:p w14:paraId="144F521D" w14:textId="77777777" w:rsidR="00A978C4" w:rsidRPr="00A978C4" w:rsidRDefault="00A978C4" w:rsidP="00A978C4">
      <w:pPr>
        <w:numPr>
          <w:ilvl w:val="0"/>
          <w:numId w:val="12"/>
        </w:numPr>
        <w:bidi/>
      </w:pPr>
      <w:r w:rsidRPr="00A978C4">
        <w:rPr>
          <w:rtl/>
          <w:lang w:bidi="ar-SA"/>
        </w:rPr>
        <w:t>تولید داده‌های مصنوعی برای تست مدل‌ها</w:t>
      </w:r>
    </w:p>
    <w:p w14:paraId="420DED04" w14:textId="77777777" w:rsidR="00A978C4" w:rsidRPr="00A978C4" w:rsidRDefault="00A978C4" w:rsidP="00A978C4">
      <w:pPr>
        <w:numPr>
          <w:ilvl w:val="0"/>
          <w:numId w:val="12"/>
        </w:numPr>
        <w:bidi/>
      </w:pPr>
      <w:r w:rsidRPr="00A978C4">
        <w:rPr>
          <w:rtl/>
          <w:lang w:bidi="ar-SA"/>
        </w:rPr>
        <w:t>داشبورد تعاملی برای پایش وضعیت چاه</w:t>
      </w:r>
    </w:p>
    <w:p w14:paraId="2B4A7B0F" w14:textId="77777777" w:rsidR="00A978C4" w:rsidRPr="00A978C4" w:rsidRDefault="00A978C4" w:rsidP="00A978C4">
      <w:pPr>
        <w:numPr>
          <w:ilvl w:val="0"/>
          <w:numId w:val="12"/>
        </w:numPr>
        <w:bidi/>
      </w:pPr>
      <w:r w:rsidRPr="00A978C4">
        <w:rPr>
          <w:rtl/>
          <w:lang w:bidi="ar-SA"/>
        </w:rPr>
        <w:t>پیش‌بینی نوع آسیب با مدل‌های یادگیری ماشین</w:t>
      </w:r>
    </w:p>
    <w:p w14:paraId="635FC8A9" w14:textId="77777777" w:rsidR="00A978C4" w:rsidRPr="00A978C4" w:rsidRDefault="00A978C4" w:rsidP="00A978C4">
      <w:pPr>
        <w:bidi/>
      </w:pPr>
      <w:r w:rsidRPr="00A978C4">
        <w:rPr>
          <w:b/>
          <w:bCs/>
          <w:rtl/>
          <w:lang w:bidi="ar-SA"/>
        </w:rPr>
        <w:t>ساختار پروژه</w:t>
      </w:r>
      <w:r w:rsidRPr="00A978C4">
        <w:rPr>
          <w:b/>
          <w:bCs/>
        </w:rPr>
        <w:t>:</w:t>
      </w:r>
      <w:r w:rsidRPr="00A978C4">
        <w:br/>
      </w:r>
      <w:r w:rsidRPr="00A978C4">
        <w:rPr>
          <w:rtl/>
          <w:lang w:bidi="ar-SA"/>
        </w:rPr>
        <w:t>پوشه‌هایی برای داده‌ها، مدل‌ها، شبیه‌سازی، کد داشبورد و اسکریپت‌های اصلی تولید داده و پیش‌بینی دارد</w:t>
      </w:r>
      <w:r w:rsidRPr="00A978C4">
        <w:t>.</w:t>
      </w:r>
    </w:p>
    <w:p w14:paraId="6CA1EFE8" w14:textId="77777777" w:rsidR="00A978C4" w:rsidRPr="00A978C4" w:rsidRDefault="00A978C4" w:rsidP="00A978C4">
      <w:pPr>
        <w:bidi/>
      </w:pPr>
      <w:r w:rsidRPr="00A978C4">
        <w:rPr>
          <w:b/>
          <w:bCs/>
          <w:rtl/>
          <w:lang w:bidi="ar-SA"/>
        </w:rPr>
        <w:t>نقشه آینده پروژه</w:t>
      </w:r>
      <w:r w:rsidRPr="00A978C4">
        <w:rPr>
          <w:b/>
          <w:bCs/>
        </w:rPr>
        <w:t>:</w:t>
      </w:r>
    </w:p>
    <w:p w14:paraId="1B7D826E" w14:textId="77777777" w:rsidR="00A978C4" w:rsidRPr="00A978C4" w:rsidRDefault="00A978C4" w:rsidP="00A978C4">
      <w:pPr>
        <w:numPr>
          <w:ilvl w:val="0"/>
          <w:numId w:val="13"/>
        </w:numPr>
        <w:bidi/>
      </w:pPr>
      <w:r w:rsidRPr="00A978C4">
        <w:rPr>
          <w:rtl/>
          <w:lang w:bidi="ar-SA"/>
        </w:rPr>
        <w:t>پیش‌بینی لحظه‌ای با</w:t>
      </w:r>
      <w:r w:rsidRPr="00A978C4">
        <w:t xml:space="preserve"> Kafka</w:t>
      </w:r>
    </w:p>
    <w:p w14:paraId="39018636" w14:textId="77777777" w:rsidR="00A978C4" w:rsidRPr="00A978C4" w:rsidRDefault="00A978C4" w:rsidP="00A978C4">
      <w:pPr>
        <w:numPr>
          <w:ilvl w:val="0"/>
          <w:numId w:val="13"/>
        </w:numPr>
        <w:bidi/>
      </w:pPr>
      <w:r w:rsidRPr="00A978C4">
        <w:rPr>
          <w:rtl/>
          <w:lang w:bidi="ar-SA"/>
        </w:rPr>
        <w:t>یادگیری خودکار مدل‌ها</w:t>
      </w:r>
    </w:p>
    <w:p w14:paraId="0A868DB4" w14:textId="77777777" w:rsidR="00A978C4" w:rsidRPr="00A978C4" w:rsidRDefault="00A978C4" w:rsidP="00A978C4">
      <w:pPr>
        <w:numPr>
          <w:ilvl w:val="0"/>
          <w:numId w:val="13"/>
        </w:numPr>
        <w:bidi/>
      </w:pPr>
      <w:r w:rsidRPr="00A978C4">
        <w:rPr>
          <w:rtl/>
          <w:lang w:bidi="ar-SA"/>
        </w:rPr>
        <w:t>اتصال مستقیم به دیتابیس چاه‌ها</w:t>
      </w:r>
    </w:p>
    <w:p w14:paraId="66F6DBD3" w14:textId="77777777" w:rsidR="00A978C4" w:rsidRPr="00A978C4" w:rsidRDefault="00A978C4" w:rsidP="00A978C4">
      <w:pPr>
        <w:numPr>
          <w:ilvl w:val="0"/>
          <w:numId w:val="13"/>
        </w:numPr>
        <w:bidi/>
      </w:pPr>
      <w:r w:rsidRPr="00A978C4">
        <w:rPr>
          <w:rtl/>
          <w:lang w:bidi="ar-SA"/>
        </w:rPr>
        <w:t>استقرار ابری و تحلیل خودکار علت آسیب‌ها</w:t>
      </w:r>
    </w:p>
    <w:p w14:paraId="3236D97B" w14:textId="77777777" w:rsidR="004D2E84" w:rsidRDefault="004D2E84" w:rsidP="00A978C4">
      <w:pPr>
        <w:bidi/>
      </w:pPr>
    </w:p>
    <w:p w14:paraId="275C18A7" w14:textId="0902244A" w:rsidR="00A978C4" w:rsidRPr="00A978C4" w:rsidRDefault="00A978C4" w:rsidP="004D2E84">
      <w:pPr>
        <w:bidi/>
      </w:pPr>
      <w:r w:rsidRPr="00A978C4">
        <w:lastRenderedPageBreak/>
        <w:pict w14:anchorId="022C1295">
          <v:rect id="_x0000_i1104" style="width:0;height:1.5pt" o:hralign="center" o:hrstd="t" o:hr="t" fillcolor="#a0a0a0" stroked="f"/>
        </w:pict>
      </w:r>
    </w:p>
    <w:p w14:paraId="132A80D5" w14:textId="77777777" w:rsidR="00A978C4" w:rsidRPr="00A978C4" w:rsidRDefault="00A978C4" w:rsidP="00A978C4">
      <w:pPr>
        <w:bidi/>
        <w:rPr>
          <w:b/>
          <w:bCs/>
        </w:rPr>
      </w:pPr>
      <w:r w:rsidRPr="00A978C4">
        <w:rPr>
          <w:rFonts w:ascii="Segoe UI Emoji" w:hAnsi="Segoe UI Emoji" w:cs="Segoe UI Emoji"/>
          <w:b/>
          <w:bCs/>
        </w:rPr>
        <w:t>✅</w:t>
      </w:r>
      <w:r w:rsidRPr="00A978C4">
        <w:rPr>
          <w:b/>
          <w:bCs/>
        </w:rPr>
        <w:t xml:space="preserve"> </w:t>
      </w:r>
      <w:r w:rsidRPr="00A978C4">
        <w:rPr>
          <w:b/>
          <w:bCs/>
          <w:rtl/>
          <w:lang w:bidi="ar-SA"/>
        </w:rPr>
        <w:t>خلاصه نهایی (</w:t>
      </w:r>
      <w:r w:rsidRPr="00A978C4">
        <w:rPr>
          <w:b/>
          <w:bCs/>
          <w:rtl/>
        </w:rPr>
        <w:t>۲-۳</w:t>
      </w:r>
      <w:r w:rsidRPr="00A978C4">
        <w:rPr>
          <w:b/>
          <w:bCs/>
          <w:rtl/>
          <w:lang w:bidi="ar-SA"/>
        </w:rPr>
        <w:t xml:space="preserve"> خطی)</w:t>
      </w:r>
      <w:r w:rsidRPr="00A978C4">
        <w:rPr>
          <w:b/>
          <w:bCs/>
        </w:rPr>
        <w:t>:</w:t>
      </w:r>
    </w:p>
    <w:p w14:paraId="08F18F80" w14:textId="0AACC64C" w:rsidR="004D2E84" w:rsidRDefault="00A978C4" w:rsidP="004D2E84">
      <w:pPr>
        <w:bidi/>
      </w:pPr>
      <w:r w:rsidRPr="00A978C4">
        <w:rPr>
          <w:rtl/>
          <w:lang w:bidi="ar-SA"/>
        </w:rPr>
        <w:t>پروژه</w:t>
      </w:r>
      <w:r w:rsidRPr="00A978C4">
        <w:t xml:space="preserve"> FCDD </w:t>
      </w:r>
      <w:r w:rsidRPr="00A978C4">
        <w:rPr>
          <w:rtl/>
          <w:lang w:bidi="ar-SA"/>
        </w:rPr>
        <w:t>یک سیستم هوشمند برای شناسایی و تحلیل آسیب‌های سازند در چاه‌های نفت است که با استفاده از یادگیری ماشین، داده‌کاوی، و شبیه‌سازی فیزیکی طراحی شده و داشبوردی تحت وب برای پایش لحظه‌ای دارد. این سیستم به پیشگیری از آسیب و بهبود تصمیم‌گیری مهندسی کمک می‌کند</w:t>
      </w:r>
      <w:r w:rsidRPr="00A978C4">
        <w:t>.</w:t>
      </w:r>
    </w:p>
    <w:p w14:paraId="5433EAD2" w14:textId="5778D4D2" w:rsidR="00B7575E" w:rsidRPr="00B7575E" w:rsidRDefault="004D2E84" w:rsidP="00B7575E">
      <w:pPr>
        <w:rPr>
          <w:rtl/>
        </w:rPr>
      </w:pPr>
      <w:r>
        <w:br w:type="page"/>
      </w:r>
    </w:p>
    <w:p w14:paraId="1737EC81" w14:textId="77777777" w:rsidR="00B7575E" w:rsidRDefault="00B7575E" w:rsidP="00B7575E">
      <w:pPr>
        <w:bidi/>
        <w:jc w:val="center"/>
        <w:rPr>
          <w:rFonts w:ascii="Segoe UI Emoji" w:hAnsi="Segoe UI Emoji" w:cs="Segoe UI Emoji"/>
          <w:b/>
          <w:bCs/>
          <w:sz w:val="32"/>
          <w:szCs w:val="32"/>
          <w:rtl/>
        </w:rPr>
      </w:pPr>
    </w:p>
    <w:p w14:paraId="44D5F2FC" w14:textId="01C78E5F" w:rsidR="00A978C4" w:rsidRDefault="004D2E84" w:rsidP="00B7575E">
      <w:pPr>
        <w:bidi/>
        <w:jc w:val="center"/>
        <w:rPr>
          <w:b/>
          <w:bCs/>
          <w:sz w:val="32"/>
          <w:szCs w:val="32"/>
          <w:rtl/>
        </w:rPr>
      </w:pPr>
      <w:bookmarkStart w:id="1" w:name="فناوری_های_استفاده_شده"/>
      <w:r w:rsidRPr="004D2E84">
        <w:rPr>
          <w:rFonts w:ascii="Segoe UI Emoji" w:hAnsi="Segoe UI Emoji" w:cs="Segoe UI Emoji" w:hint="cs"/>
          <w:b/>
          <w:bCs/>
          <w:sz w:val="32"/>
          <w:szCs w:val="32"/>
          <w:rtl/>
        </w:rPr>
        <w:t>🧠</w:t>
      </w:r>
      <w:r w:rsidRPr="004D2E84">
        <w:rPr>
          <w:rFonts w:cs="Arial"/>
          <w:b/>
          <w:bCs/>
          <w:sz w:val="32"/>
          <w:szCs w:val="32"/>
          <w:rtl/>
        </w:rPr>
        <w:t xml:space="preserve"> </w:t>
      </w:r>
      <w:r w:rsidR="00B7575E">
        <w:rPr>
          <w:rFonts w:cs="Arial" w:hint="cs"/>
          <w:b/>
          <w:bCs/>
          <w:sz w:val="32"/>
          <w:szCs w:val="32"/>
          <w:rtl/>
        </w:rPr>
        <w:t xml:space="preserve">تکنولوژی ها و </w:t>
      </w:r>
      <w:r w:rsidRPr="004D2E84">
        <w:rPr>
          <w:rFonts w:ascii="Arial" w:hAnsi="Arial" w:cs="Arial" w:hint="cs"/>
          <w:b/>
          <w:bCs/>
          <w:sz w:val="32"/>
          <w:szCs w:val="32"/>
          <w:rtl/>
        </w:rPr>
        <w:t>فناور</w:t>
      </w:r>
      <w:r w:rsidRPr="004D2E84">
        <w:rPr>
          <w:rFonts w:cs="Arial" w:hint="cs"/>
          <w:b/>
          <w:bCs/>
          <w:sz w:val="32"/>
          <w:szCs w:val="32"/>
          <w:rtl/>
        </w:rPr>
        <w:t>ی‌</w:t>
      </w:r>
      <w:r w:rsidRPr="004D2E84">
        <w:rPr>
          <w:rFonts w:cs="Arial" w:hint="eastAsia"/>
          <w:b/>
          <w:bCs/>
          <w:sz w:val="32"/>
          <w:szCs w:val="32"/>
          <w:rtl/>
        </w:rPr>
        <w:t>ها</w:t>
      </w:r>
      <w:r w:rsidRPr="004D2E84">
        <w:rPr>
          <w:rFonts w:cs="Arial" w:hint="cs"/>
          <w:b/>
          <w:bCs/>
          <w:sz w:val="32"/>
          <w:szCs w:val="32"/>
          <w:rtl/>
        </w:rPr>
        <w:t>ی</w:t>
      </w:r>
      <w:r w:rsidRPr="004D2E84">
        <w:rPr>
          <w:rFonts w:cs="Arial"/>
          <w:b/>
          <w:bCs/>
          <w:sz w:val="32"/>
          <w:szCs w:val="32"/>
          <w:rtl/>
        </w:rPr>
        <w:t xml:space="preserve"> استفاده شده (</w:t>
      </w:r>
      <w:r w:rsidRPr="004D2E84">
        <w:rPr>
          <w:b/>
          <w:bCs/>
          <w:sz w:val="32"/>
          <w:szCs w:val="32"/>
        </w:rPr>
        <w:t>Technologies Used</w:t>
      </w:r>
      <w:r w:rsidRPr="004D2E84">
        <w:rPr>
          <w:rFonts w:cs="Arial"/>
          <w:b/>
          <w:bCs/>
          <w:sz w:val="32"/>
          <w:szCs w:val="32"/>
          <w:rtl/>
        </w:rPr>
        <w:t>)</w:t>
      </w:r>
    </w:p>
    <w:tbl>
      <w:tblPr>
        <w:tblpPr w:leftFromText="180" w:rightFromText="180" w:vertAnchor="page" w:horzAnchor="margin" w:tblpXSpec="center" w:tblpY="3039"/>
        <w:tblW w:w="12226" w:type="dxa"/>
        <w:tblLook w:val="04A0" w:firstRow="1" w:lastRow="0" w:firstColumn="1" w:lastColumn="0" w:noHBand="0" w:noVBand="1"/>
      </w:tblPr>
      <w:tblGrid>
        <w:gridCol w:w="1102"/>
        <w:gridCol w:w="1362"/>
        <w:gridCol w:w="1488"/>
        <w:gridCol w:w="8274"/>
      </w:tblGrid>
      <w:tr w:rsidR="00B7575E" w:rsidRPr="004D2E84" w14:paraId="2AE87169" w14:textId="77777777" w:rsidTr="00B7575E">
        <w:trPr>
          <w:trHeight w:val="641"/>
        </w:trPr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A5A5A5"/>
            <w:vAlign w:val="center"/>
            <w:hideMark/>
          </w:tcPr>
          <w:bookmarkEnd w:id="1"/>
          <w:p w14:paraId="2F4331C0" w14:textId="77777777" w:rsidR="00B7575E" w:rsidRPr="004D2E84" w:rsidRDefault="00B7575E" w:rsidP="00B7575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>بخش سیستم</w:t>
            </w:r>
          </w:p>
        </w:tc>
        <w:tc>
          <w:tcPr>
            <w:tcW w:w="136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3FD86C24" w14:textId="77777777" w:rsidR="00B7575E" w:rsidRPr="004D2E84" w:rsidRDefault="00B7575E" w:rsidP="00B7575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>فناوری / زبان برنامه‌نویسی</w:t>
            </w:r>
          </w:p>
        </w:tc>
        <w:tc>
          <w:tcPr>
            <w:tcW w:w="148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6CB96F4D" w14:textId="77777777" w:rsidR="00B7575E" w:rsidRPr="004D2E84" w:rsidRDefault="00B7575E" w:rsidP="00B7575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>دلیل استفاده</w:t>
            </w:r>
          </w:p>
        </w:tc>
        <w:tc>
          <w:tcPr>
            <w:tcW w:w="8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20EFCF17" w14:textId="77777777" w:rsidR="00B7575E" w:rsidRPr="004D2E84" w:rsidRDefault="00B7575E" w:rsidP="00B75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>توضیحات</w:t>
            </w:r>
          </w:p>
        </w:tc>
      </w:tr>
      <w:tr w:rsidR="00B7575E" w:rsidRPr="004D2E84" w14:paraId="707E5782" w14:textId="77777777" w:rsidTr="00B7575E">
        <w:trPr>
          <w:trHeight w:val="2376"/>
        </w:trPr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32538AA2" w14:textId="77777777" w:rsidR="00B7575E" w:rsidRPr="004D2E84" w:rsidRDefault="00B7575E" w:rsidP="00B7575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>استخراج داده</w:t>
            </w:r>
          </w:p>
        </w:tc>
        <w:tc>
          <w:tcPr>
            <w:tcW w:w="13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49FA3940" w14:textId="77777777" w:rsidR="00B7575E" w:rsidRPr="004D2E84" w:rsidRDefault="00B7575E" w:rsidP="00B75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Python (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>پکیج‌های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 xml:space="preserve"> Pandas, NumPy)</w:t>
            </w:r>
          </w:p>
        </w:tc>
        <w:tc>
          <w:tcPr>
            <w:tcW w:w="1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1F732245" w14:textId="77777777" w:rsidR="00B7575E" w:rsidRPr="004D2E84" w:rsidRDefault="00B7575E" w:rsidP="00B7575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>پردازش سریع داده‌های زمانی</w:t>
            </w:r>
          </w:p>
        </w:tc>
        <w:tc>
          <w:tcPr>
            <w:tcW w:w="8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1EF678A0" w14:textId="77777777" w:rsidR="00B7575E" w:rsidRPr="004D2E84" w:rsidRDefault="00B7575E" w:rsidP="00B7575E">
            <w:pPr>
              <w:bidi/>
              <w:spacing w:after="0" w:line="240" w:lineRule="auto"/>
              <w:ind w:firstLineChars="100" w:firstLine="240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 xml:space="preserve">برای پردازش سریع داده‌های زمانی در پایتون، از پکیج‌های 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Pandas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 xml:space="preserve"> برای تحلیل جدول‌های زمانی و 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NumPy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 xml:space="preserve"> برای محاسبات عددی استفاده می‌شه.                    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br/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Pandas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 xml:space="preserve"> داده‌ها رو مرتب، گروه‌بندی و خلاصه می‌کنه؛ 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NumPy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 xml:space="preserve"> هم محاسباتی مثل میانگین و جمع رو سریع انجام می‌ده.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br/>
              <w:t>این دو ابزار با هم، تحلیل داده‌های زمان‌محور رو ساده و قدرتمند می‌کنن</w:t>
            </w:r>
          </w:p>
        </w:tc>
      </w:tr>
      <w:tr w:rsidR="00B7575E" w:rsidRPr="004D2E84" w14:paraId="40D0436B" w14:textId="77777777" w:rsidTr="00B7575E">
        <w:trPr>
          <w:trHeight w:val="1187"/>
        </w:trPr>
        <w:tc>
          <w:tcPr>
            <w:tcW w:w="11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39EFF7B5" w14:textId="77777777" w:rsidR="00B7575E" w:rsidRPr="004D2E84" w:rsidRDefault="00B7575E" w:rsidP="00B7575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>یادگیری ماشین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45FEC0BB" w14:textId="77777777" w:rsidR="00B7575E" w:rsidRPr="004D2E84" w:rsidRDefault="00B7575E" w:rsidP="00B75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XGBoost, LightGBM, TensorFlow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5934A7F0" w14:textId="77777777" w:rsidR="00B7575E" w:rsidRPr="004D2E84" w:rsidRDefault="00B7575E" w:rsidP="00B7575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>طبقه‌بندی چندکلاسه و پیش‌بینی</w:t>
            </w:r>
          </w:p>
        </w:tc>
        <w:tc>
          <w:tcPr>
            <w:tcW w:w="8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6BFA2F63" w14:textId="4F79F1EB" w:rsidR="00B7575E" w:rsidRDefault="00B7575E" w:rsidP="00B7575E">
            <w:pPr>
              <w:bidi/>
              <w:spacing w:after="0" w:line="240" w:lineRule="auto"/>
              <w:ind w:firstLineChars="100" w:firstLine="240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XGBoost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 xml:space="preserve"> </w:t>
            </w:r>
            <w:r>
              <w:rPr>
                <w:rFonts w:ascii="Calibri" w:eastAsia="Times New Roman" w:hAnsi="Calibri" w:cs="Calibri" w:hint="cs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>و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 xml:space="preserve"> 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LightGBM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 xml:space="preserve"> برای تحلیل داده‌های عددی و جدولی عالی هستن و مرحله به مرحله مدل</w:t>
            </w:r>
          </w:p>
          <w:p w14:paraId="541B9281" w14:textId="2C058CE0" w:rsidR="00B7575E" w:rsidRPr="004D2E84" w:rsidRDefault="00B7575E" w:rsidP="00B7575E">
            <w:pPr>
              <w:bidi/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 xml:space="preserve"> رو بهتر می‌کنن.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br/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TensorFlow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 xml:space="preserve"> برای ساخت مدل‌های هوش مصنوعی پیشرفته مثل تشخیص تصویر و زبان استفاده می‌شه.</w:t>
            </w:r>
          </w:p>
        </w:tc>
      </w:tr>
      <w:tr w:rsidR="00B7575E" w:rsidRPr="004D2E84" w14:paraId="773C0343" w14:textId="77777777" w:rsidTr="00B7575E">
        <w:trPr>
          <w:trHeight w:val="1187"/>
        </w:trPr>
        <w:tc>
          <w:tcPr>
            <w:tcW w:w="11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10B73092" w14:textId="77777777" w:rsidR="00B7575E" w:rsidRPr="004D2E84" w:rsidRDefault="00B7575E" w:rsidP="00B7575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>شبیه‌سازی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5ECF1C91" w14:textId="77777777" w:rsidR="00B7575E" w:rsidRPr="004D2E84" w:rsidRDefault="00B7575E" w:rsidP="00B75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OpenFOAM (C++), FEniCS (Python)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4A87C41C" w14:textId="77777777" w:rsidR="00B7575E" w:rsidRPr="004D2E84" w:rsidRDefault="00B7575E" w:rsidP="00B7575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>شبیه‌سازی فرآیندهای فیزیکی</w:t>
            </w:r>
          </w:p>
        </w:tc>
        <w:tc>
          <w:tcPr>
            <w:tcW w:w="8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557B536B" w14:textId="77777777" w:rsidR="00B7575E" w:rsidRPr="004D2E84" w:rsidRDefault="00B7575E" w:rsidP="00B7575E">
            <w:pPr>
              <w:bidi/>
              <w:spacing w:after="0" w:line="240" w:lineRule="auto"/>
              <w:ind w:firstLineChars="100" w:firstLine="240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OpenFOAM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 xml:space="preserve"> برای شبیه‌سازی دقیق جریان سیالات و مسائل مهندسی با ++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C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 xml:space="preserve"> است.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br/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FEniCS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 xml:space="preserve"> کتابخانه‌ای پایتون برای حل معادلات ریاضی فیزیکی و مدل‌سازی ساده‌تر است.</w:t>
            </w:r>
          </w:p>
        </w:tc>
      </w:tr>
      <w:tr w:rsidR="00B7575E" w:rsidRPr="004D2E84" w14:paraId="546C209E" w14:textId="77777777" w:rsidTr="00B7575E">
        <w:trPr>
          <w:trHeight w:val="1187"/>
        </w:trPr>
        <w:tc>
          <w:tcPr>
            <w:tcW w:w="11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545627E9" w14:textId="77777777" w:rsidR="00B7575E" w:rsidRPr="004D2E84" w:rsidRDefault="00B7575E" w:rsidP="00B7575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>رابط کاربری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0845F82E" w14:textId="77777777" w:rsidR="00B7575E" w:rsidRPr="004D2E84" w:rsidRDefault="00B7575E" w:rsidP="00B75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React.js, D3.js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7F4EAAB7" w14:textId="77777777" w:rsidR="00B7575E" w:rsidRPr="004D2E84" w:rsidRDefault="00B7575E" w:rsidP="00B7575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>داشبورد تعاملی و بصری</w:t>
            </w:r>
          </w:p>
        </w:tc>
        <w:tc>
          <w:tcPr>
            <w:tcW w:w="8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07F81C8E" w14:textId="77777777" w:rsidR="00B7575E" w:rsidRPr="004D2E84" w:rsidRDefault="00B7575E" w:rsidP="00B7575E">
            <w:pPr>
              <w:bidi/>
              <w:spacing w:after="0" w:line="240" w:lineRule="auto"/>
              <w:ind w:firstLineChars="100" w:firstLine="240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React.js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 xml:space="preserve"> برای ساخت رابط‌های کاربری پویا و تعاملی در وب است.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br/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D3.js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 xml:space="preserve"> برای نمایش داده‌ها به صورت نمودارها و گرافیک‌های زیبا و تعاملی استفاده می‌شود.</w:t>
            </w:r>
          </w:p>
        </w:tc>
      </w:tr>
      <w:tr w:rsidR="00B7575E" w:rsidRPr="004D2E84" w14:paraId="3CB164DD" w14:textId="77777777" w:rsidTr="00B7575E">
        <w:trPr>
          <w:trHeight w:val="1187"/>
        </w:trPr>
        <w:tc>
          <w:tcPr>
            <w:tcW w:w="11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532C2D9B" w14:textId="77777777" w:rsidR="00B7575E" w:rsidRPr="004D2E84" w:rsidRDefault="00B7575E" w:rsidP="00B7575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>بک‌اند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60DE75D6" w14:textId="77777777" w:rsidR="00B7575E" w:rsidRPr="004D2E84" w:rsidRDefault="00B7575E" w:rsidP="00B75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FastAPI (Python)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515B8D79" w14:textId="77777777" w:rsidR="00B7575E" w:rsidRPr="004D2E84" w:rsidRDefault="00B7575E" w:rsidP="00B75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 xml:space="preserve">API 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>سریع و سبک</w:t>
            </w:r>
          </w:p>
        </w:tc>
        <w:tc>
          <w:tcPr>
            <w:tcW w:w="8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404F4907" w14:textId="77777777" w:rsidR="00B7575E" w:rsidRPr="004D2E84" w:rsidRDefault="00B7575E" w:rsidP="00B7575E">
            <w:pPr>
              <w:bidi/>
              <w:spacing w:after="0" w:line="240" w:lineRule="auto"/>
              <w:ind w:firstLineChars="100" w:firstLine="240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FastAPI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 xml:space="preserve"> یک فریم‌ورک پایتون سریع و مدرن برای ساخت 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API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 xml:space="preserve"> است که با برنامه‌نویسی ناهمزمان سرعت و کارایی بالایی دارد.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br/>
              <w:t>همچنین مستندات خودکار و اعتبارسنجی داده‌ها را برای توسعه‌دهنده آسان می‌کند.</w:t>
            </w:r>
          </w:p>
        </w:tc>
      </w:tr>
      <w:tr w:rsidR="00B7575E" w:rsidRPr="004D2E84" w14:paraId="78E06DA6" w14:textId="77777777" w:rsidTr="00B7575E">
        <w:trPr>
          <w:trHeight w:val="1781"/>
        </w:trPr>
        <w:tc>
          <w:tcPr>
            <w:tcW w:w="11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7C774B85" w14:textId="77777777" w:rsidR="00B7575E" w:rsidRPr="004D2E84" w:rsidRDefault="00B7575E" w:rsidP="00B7575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>ذخیره‌سازی داده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07993A56" w14:textId="77777777" w:rsidR="00B7575E" w:rsidRPr="004D2E84" w:rsidRDefault="00B7575E" w:rsidP="00B75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PostgreSQL + MongoDB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1C5FA307" w14:textId="77777777" w:rsidR="00B7575E" w:rsidRPr="004D2E84" w:rsidRDefault="00B7575E" w:rsidP="00B7575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>مدیریت داده‌های ساختاریافته و نیمه‌ساختاریافته</w:t>
            </w:r>
          </w:p>
        </w:tc>
        <w:tc>
          <w:tcPr>
            <w:tcW w:w="8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1BFDF659" w14:textId="77777777" w:rsidR="00B7575E" w:rsidRPr="004D2E84" w:rsidRDefault="00B7575E" w:rsidP="00B7575E">
            <w:pPr>
              <w:bidi/>
              <w:spacing w:after="0" w:line="240" w:lineRule="auto"/>
              <w:ind w:firstLineChars="100" w:firstLine="240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PostgreSQL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 xml:space="preserve"> پایگاه‌داده‌ای رابطه‌ای با ساختار جدولیه که از 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SQL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 xml:space="preserve"> استفاده می‌کنه، مناسب داده‌های دقیق و ساختارمند.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br/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MongoDB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 xml:space="preserve"> پایگاه‌داده‌ای سندی و 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NoSQL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 xml:space="preserve"> هست که داده‌ها رو به صورت منعطف و بدون جدول ذخیره می‌کنه، مناسب داده‌های پیچیده و متغیر.</w:t>
            </w:r>
          </w:p>
        </w:tc>
      </w:tr>
      <w:tr w:rsidR="00B7575E" w:rsidRPr="004D2E84" w14:paraId="3E328D59" w14:textId="77777777" w:rsidTr="00B7575E">
        <w:trPr>
          <w:trHeight w:val="1187"/>
        </w:trPr>
        <w:tc>
          <w:tcPr>
            <w:tcW w:w="11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54DB77C8" w14:textId="77777777" w:rsidR="00B7575E" w:rsidRPr="004D2E84" w:rsidRDefault="00B7575E" w:rsidP="00B7575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>مانیتورینگ زنده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028F24E1" w14:textId="77777777" w:rsidR="00B7575E" w:rsidRPr="004D2E84" w:rsidRDefault="00B7575E" w:rsidP="00B75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Kafka + Grafana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48866A75" w14:textId="77777777" w:rsidR="00B7575E" w:rsidRPr="004D2E84" w:rsidRDefault="00B7575E" w:rsidP="00B7575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>انتقال سریع داده و نمایش زنده</w:t>
            </w:r>
          </w:p>
        </w:tc>
        <w:tc>
          <w:tcPr>
            <w:tcW w:w="8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14:paraId="67AEF67A" w14:textId="77777777" w:rsidR="00B7575E" w:rsidRPr="004D2E84" w:rsidRDefault="00B7575E" w:rsidP="00B7575E">
            <w:pPr>
              <w:bidi/>
              <w:spacing w:after="0" w:line="240" w:lineRule="auto"/>
              <w:ind w:firstLineChars="100" w:firstLine="240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</w:pP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Kafka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 xml:space="preserve"> ابزاری برای انتقال بلادرنگ داده‌ها بین سیستم‌هاست،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br/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ar-SA"/>
                <w14:ligatures w14:val="none"/>
              </w:rPr>
              <w:t>Grafana</w:t>
            </w:r>
            <w:r w:rsidRPr="004D2E8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rtl/>
                <w:lang w:bidi="ar-SA"/>
                <w14:ligatures w14:val="none"/>
              </w:rPr>
              <w:t xml:space="preserve"> هم برای نمایش زنده و گرافیکی اون داده‌ها در قالب داشبورد استفاده می‌شه.</w:t>
            </w:r>
          </w:p>
        </w:tc>
      </w:tr>
    </w:tbl>
    <w:p w14:paraId="4141B7B6" w14:textId="157E28E4" w:rsidR="004D2E84" w:rsidRPr="004D2E84" w:rsidRDefault="004D2E84" w:rsidP="00B7575E">
      <w:pPr>
        <w:bidi/>
        <w:rPr>
          <w:b/>
          <w:bCs/>
          <w:sz w:val="32"/>
          <w:szCs w:val="32"/>
        </w:rPr>
      </w:pPr>
    </w:p>
    <w:sectPr w:rsidR="004D2E84" w:rsidRPr="004D2E8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EADC2" w14:textId="77777777" w:rsidR="00C14D5F" w:rsidRDefault="00C14D5F" w:rsidP="001B2CC0">
      <w:pPr>
        <w:spacing w:after="0" w:line="240" w:lineRule="auto"/>
      </w:pPr>
      <w:r>
        <w:separator/>
      </w:r>
    </w:p>
  </w:endnote>
  <w:endnote w:type="continuationSeparator" w:id="0">
    <w:p w14:paraId="7DB247E8" w14:textId="77777777" w:rsidR="00C14D5F" w:rsidRDefault="00C14D5F" w:rsidP="001B2C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3D9D4" w14:textId="77777777" w:rsidR="000536EB" w:rsidRDefault="000536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56785" w14:textId="77777777" w:rsidR="001B2CC0" w:rsidRDefault="001B2CC0" w:rsidP="001B2CC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917EE" w14:textId="77777777" w:rsidR="000536EB" w:rsidRDefault="000536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30AD3" w14:textId="77777777" w:rsidR="00C14D5F" w:rsidRDefault="00C14D5F" w:rsidP="001B2CC0">
      <w:pPr>
        <w:spacing w:after="0" w:line="240" w:lineRule="auto"/>
      </w:pPr>
      <w:r>
        <w:separator/>
      </w:r>
    </w:p>
  </w:footnote>
  <w:footnote w:type="continuationSeparator" w:id="0">
    <w:p w14:paraId="5A6F3F7B" w14:textId="77777777" w:rsidR="00C14D5F" w:rsidRDefault="00C14D5F" w:rsidP="001B2C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DF2E2" w14:textId="5B80E7E4" w:rsidR="000536EB" w:rsidRDefault="00000000">
    <w:pPr>
      <w:pStyle w:val="Header"/>
    </w:pPr>
    <w:r>
      <w:rPr>
        <w:noProof/>
      </w:rPr>
      <w:pict w14:anchorId="7B4CF3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7" o:spid="_x0000_s1026" type="#_x0000_t75" style="position:absolute;margin-left:0;margin-top:0;width:467.9pt;height:429.45pt;z-index:-251657216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962DB" w14:textId="52371D6C" w:rsidR="000536EB" w:rsidRDefault="00000000">
    <w:pPr>
      <w:pStyle w:val="Header"/>
    </w:pPr>
    <w:r>
      <w:rPr>
        <w:noProof/>
      </w:rPr>
      <w:pict w14:anchorId="27708C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8" o:spid="_x0000_s1027" type="#_x0000_t75" style="position:absolute;margin-left:0;margin-top:0;width:467.9pt;height:429.45pt;z-index:-251656192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4207F" w14:textId="1F37DACE" w:rsidR="000536EB" w:rsidRDefault="00000000">
    <w:pPr>
      <w:pStyle w:val="Header"/>
    </w:pPr>
    <w:r>
      <w:rPr>
        <w:noProof/>
      </w:rPr>
      <w:pict w14:anchorId="3CD1E6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6" o:spid="_x0000_s1025" type="#_x0000_t75" style="position:absolute;margin-left:0;margin-top:0;width:467.9pt;height:429.45pt;z-index:-251658240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D6029"/>
    <w:multiLevelType w:val="hybridMultilevel"/>
    <w:tmpl w:val="8F0A1F44"/>
    <w:lvl w:ilvl="0" w:tplc="C91CB6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9778E"/>
    <w:multiLevelType w:val="multilevel"/>
    <w:tmpl w:val="86783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5E79A8"/>
    <w:multiLevelType w:val="hybridMultilevel"/>
    <w:tmpl w:val="352A0A46"/>
    <w:lvl w:ilvl="0" w:tplc="FFFFFFFF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7B3BC5"/>
    <w:multiLevelType w:val="hybridMultilevel"/>
    <w:tmpl w:val="4588FAC2"/>
    <w:lvl w:ilvl="0" w:tplc="C6C279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EE3ED5"/>
    <w:multiLevelType w:val="multilevel"/>
    <w:tmpl w:val="62387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CDF6E03"/>
    <w:multiLevelType w:val="hybridMultilevel"/>
    <w:tmpl w:val="FD8A64BE"/>
    <w:lvl w:ilvl="0" w:tplc="6A5823F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4A628BF"/>
    <w:multiLevelType w:val="hybridMultilevel"/>
    <w:tmpl w:val="58DE958C"/>
    <w:lvl w:ilvl="0" w:tplc="FF8898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847C52"/>
    <w:multiLevelType w:val="multilevel"/>
    <w:tmpl w:val="38F44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C002516"/>
    <w:multiLevelType w:val="multilevel"/>
    <w:tmpl w:val="F1087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E430AB1"/>
    <w:multiLevelType w:val="multilevel"/>
    <w:tmpl w:val="C42EC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E452ED3"/>
    <w:multiLevelType w:val="hybridMultilevel"/>
    <w:tmpl w:val="352A0A46"/>
    <w:lvl w:ilvl="0" w:tplc="B10EEF04">
      <w:start w:val="1"/>
      <w:numFmt w:val="decimalFullWidth"/>
      <w:lvlText w:val="%1-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6FBD00C9"/>
    <w:multiLevelType w:val="hybridMultilevel"/>
    <w:tmpl w:val="B3625CAA"/>
    <w:lvl w:ilvl="0" w:tplc="F9E468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BF6D38"/>
    <w:multiLevelType w:val="hybridMultilevel"/>
    <w:tmpl w:val="A00E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6894644">
    <w:abstractNumId w:val="6"/>
  </w:num>
  <w:num w:numId="2" w16cid:durableId="119811046">
    <w:abstractNumId w:val="3"/>
  </w:num>
  <w:num w:numId="3" w16cid:durableId="1926378852">
    <w:abstractNumId w:val="12"/>
  </w:num>
  <w:num w:numId="4" w16cid:durableId="548567813">
    <w:abstractNumId w:val="10"/>
  </w:num>
  <w:num w:numId="5" w16cid:durableId="1724477798">
    <w:abstractNumId w:val="0"/>
  </w:num>
  <w:num w:numId="6" w16cid:durableId="2008165675">
    <w:abstractNumId w:val="11"/>
  </w:num>
  <w:num w:numId="7" w16cid:durableId="618922735">
    <w:abstractNumId w:val="5"/>
  </w:num>
  <w:num w:numId="8" w16cid:durableId="2030375456">
    <w:abstractNumId w:val="2"/>
  </w:num>
  <w:num w:numId="9" w16cid:durableId="1684550442">
    <w:abstractNumId w:val="1"/>
  </w:num>
  <w:num w:numId="10" w16cid:durableId="786776162">
    <w:abstractNumId w:val="8"/>
  </w:num>
  <w:num w:numId="11" w16cid:durableId="83651182">
    <w:abstractNumId w:val="4"/>
  </w:num>
  <w:num w:numId="12" w16cid:durableId="1851289052">
    <w:abstractNumId w:val="7"/>
  </w:num>
  <w:num w:numId="13" w16cid:durableId="23705784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MTYwtDAzMbU0MTBW0lEKTi0uzszPAykwrAUAOeXR3CwAAAA="/>
  </w:docVars>
  <w:rsids>
    <w:rsidRoot w:val="001B2CC0"/>
    <w:rsid w:val="000012D3"/>
    <w:rsid w:val="000536EB"/>
    <w:rsid w:val="00103AB1"/>
    <w:rsid w:val="00110F26"/>
    <w:rsid w:val="00127814"/>
    <w:rsid w:val="001441AB"/>
    <w:rsid w:val="001A0D01"/>
    <w:rsid w:val="001B2CC0"/>
    <w:rsid w:val="001F5E81"/>
    <w:rsid w:val="00213650"/>
    <w:rsid w:val="002C2E2B"/>
    <w:rsid w:val="003E0CA4"/>
    <w:rsid w:val="00435DF0"/>
    <w:rsid w:val="00480390"/>
    <w:rsid w:val="004B7F36"/>
    <w:rsid w:val="004D2E84"/>
    <w:rsid w:val="004D5D42"/>
    <w:rsid w:val="005235AD"/>
    <w:rsid w:val="005254B7"/>
    <w:rsid w:val="00560757"/>
    <w:rsid w:val="00691DD0"/>
    <w:rsid w:val="006A0E4D"/>
    <w:rsid w:val="006B2491"/>
    <w:rsid w:val="006C4112"/>
    <w:rsid w:val="007D31FC"/>
    <w:rsid w:val="007F31C9"/>
    <w:rsid w:val="0084311A"/>
    <w:rsid w:val="00882A55"/>
    <w:rsid w:val="00900AE1"/>
    <w:rsid w:val="009055E0"/>
    <w:rsid w:val="00997318"/>
    <w:rsid w:val="009E46EC"/>
    <w:rsid w:val="009F44BE"/>
    <w:rsid w:val="00A978C4"/>
    <w:rsid w:val="00B07B9C"/>
    <w:rsid w:val="00B41CC4"/>
    <w:rsid w:val="00B7575E"/>
    <w:rsid w:val="00BA7006"/>
    <w:rsid w:val="00BD0A66"/>
    <w:rsid w:val="00C02324"/>
    <w:rsid w:val="00C14D5F"/>
    <w:rsid w:val="00CB74B2"/>
    <w:rsid w:val="00D03ED9"/>
    <w:rsid w:val="00D22467"/>
    <w:rsid w:val="00E32EEC"/>
    <w:rsid w:val="00E46874"/>
    <w:rsid w:val="00E72CCA"/>
    <w:rsid w:val="00EA1ECC"/>
    <w:rsid w:val="00EF6840"/>
    <w:rsid w:val="00F51EBD"/>
    <w:rsid w:val="00F93299"/>
    <w:rsid w:val="00FD7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06905B"/>
  <w15:chartTrackingRefBased/>
  <w15:docId w15:val="{B2384E2D-8901-427C-B7AA-E01DC4E0A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36EB"/>
    <w:rPr>
      <w:lang w:bidi="fa-I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978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CC0"/>
  </w:style>
  <w:style w:type="paragraph" w:styleId="Footer">
    <w:name w:val="footer"/>
    <w:basedOn w:val="Normal"/>
    <w:link w:val="Foot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CC0"/>
  </w:style>
  <w:style w:type="paragraph" w:styleId="ListParagraph">
    <w:name w:val="List Paragraph"/>
    <w:basedOn w:val="Normal"/>
    <w:uiPriority w:val="34"/>
    <w:qFormat/>
    <w:rsid w:val="00FD79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0F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F2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2C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bidi="ar-SA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E72CCA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78C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character" w:styleId="FollowedHyperlink">
    <w:name w:val="FollowedHyperlink"/>
    <w:basedOn w:val="DefaultParagraphFont"/>
    <w:uiPriority w:val="99"/>
    <w:semiHidden/>
    <w:unhideWhenUsed/>
    <w:rsid w:val="00A978C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3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36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650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7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9359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423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0028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4971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99649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075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81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84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30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835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75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474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61185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7386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35420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427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61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8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03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73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62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071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264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2536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324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95864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6713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655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60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8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01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756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7862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1773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7420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7233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8331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5019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82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2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84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74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931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0834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898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353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5012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23168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182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52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66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1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83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6508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4358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6053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88020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22088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6569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936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2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21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51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6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170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314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9634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1724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4546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157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580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81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86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01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713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7128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3239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9764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5178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2257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52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006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0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9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088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985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26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689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98533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14084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951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422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9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33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584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0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8903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8606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9614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52490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898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ECAB4-4134-490B-B150-675967A469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4</Pages>
  <Words>662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ohrabi</dc:creator>
  <cp:keywords/>
  <dc:description/>
  <cp:lastModifiedBy>mohamadamin fahimi</cp:lastModifiedBy>
  <cp:revision>5</cp:revision>
  <cp:lastPrinted>2025-06-03T16:17:00Z</cp:lastPrinted>
  <dcterms:created xsi:type="dcterms:W3CDTF">2025-07-03T08:31:00Z</dcterms:created>
  <dcterms:modified xsi:type="dcterms:W3CDTF">2025-07-18T09:54:00Z</dcterms:modified>
</cp:coreProperties>
</file>